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A500B" w14:textId="024FF147" w:rsidR="001F557D" w:rsidRPr="00C82EA5" w:rsidRDefault="001F557D" w:rsidP="001F557D">
      <w:pPr>
        <w:pStyle w:val="Heading1"/>
        <w:rPr>
          <w:rFonts w:cstheme="majorHAnsi"/>
        </w:rPr>
      </w:pPr>
      <w:r w:rsidRPr="00C82EA5">
        <w:rPr>
          <w:rFonts w:cstheme="majorHAnsi"/>
        </w:rPr>
        <w:t>Assignment 2 Rui Qin 30874157</w:t>
      </w:r>
    </w:p>
    <w:p w14:paraId="23CDD5F9" w14:textId="724FB609" w:rsidR="001F557D" w:rsidRPr="00C82EA5" w:rsidRDefault="001F557D" w:rsidP="001F557D">
      <w:pPr>
        <w:pStyle w:val="Heading2"/>
      </w:pPr>
      <w:r w:rsidRPr="00C82EA5">
        <w:t>Question 1</w:t>
      </w:r>
    </w:p>
    <w:p w14:paraId="694534BA" w14:textId="588ACFBE" w:rsidR="00055423" w:rsidRPr="00C82EA5" w:rsidRDefault="00055423" w:rsidP="00055423">
      <w:pPr>
        <w:pStyle w:val="Heading3"/>
        <w:rPr>
          <w:lang w:val="en-US"/>
        </w:rPr>
      </w:pPr>
      <w:r w:rsidRPr="00C82EA5">
        <w:t>Question 1A</w:t>
      </w:r>
    </w:p>
    <w:p w14:paraId="60509A64" w14:textId="185F0A03" w:rsidR="00FB5F1F" w:rsidRPr="00C82EA5" w:rsidRDefault="00F57705" w:rsidP="00FB5F1F">
      <w:r w:rsidRPr="00C82EA5">
        <w:t xml:space="preserve">Below is the formula of </w:t>
      </w:r>
      <w:r w:rsidR="00642BAB" w:rsidRPr="00C82EA5">
        <w:t xml:space="preserve">the </w:t>
      </w:r>
      <w:r w:rsidR="00177224" w:rsidRPr="00C82EA5">
        <w:t>estimate using the t-distribution</w:t>
      </w:r>
    </w:p>
    <w:p w14:paraId="77076230" w14:textId="0D136792" w:rsidR="00055423" w:rsidRPr="00C82EA5" w:rsidRDefault="00B9173F" w:rsidP="00055423">
      <w:r w:rsidRPr="00C82EA5">
        <w:rPr>
          <w:noProof/>
        </w:rPr>
        <w:drawing>
          <wp:inline distT="0" distB="0" distL="0" distR="0" wp14:anchorId="1F5583E4" wp14:editId="2EB1735B">
            <wp:extent cx="4856760" cy="931772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2975" cy="93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0D27" w14:textId="0EB6EF60" w:rsidR="00FB5F1F" w:rsidRPr="00C82EA5" w:rsidRDefault="00FB5F1F" w:rsidP="00055423">
      <w:r w:rsidRPr="00C82EA5">
        <w:t xml:space="preserve">Based on the formula we can calculate </w:t>
      </w:r>
      <w:r w:rsidR="00177224" w:rsidRPr="00C82EA5">
        <w:t xml:space="preserve">the result </w:t>
      </w:r>
      <w:r w:rsidRPr="00C82EA5">
        <w:t>in RStudio</w:t>
      </w:r>
    </w:p>
    <w:p w14:paraId="745AE957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Load the data</w:t>
      </w:r>
    </w:p>
    <w:p w14:paraId="5EB6AE6E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df &lt;- read.csv("covid.19.ass2.2023.csv")</w:t>
      </w:r>
    </w:p>
    <w:p w14:paraId="214EADAB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2694EB0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1A</w:t>
      </w:r>
    </w:p>
    <w:p w14:paraId="7CFCA068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mean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02A2BA42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s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1D1C9130" w14:textId="2943884E" w:rsidR="009A2109" w:rsidRPr="00C82EA5" w:rsidRDefault="009A2109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va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var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37D02ED9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se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s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/ sqrt(length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48A20F81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_critical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qt(1 - 0.05/2, df = length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 - 1)</w:t>
      </w:r>
    </w:p>
    <w:p w14:paraId="0C399C16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_critical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* se</w:t>
      </w:r>
    </w:p>
    <w:p w14:paraId="1925B1C4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</w:p>
    <w:p w14:paraId="56216167" w14:textId="3A38DFD1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</w:p>
    <w:p w14:paraId="32EF2254" w14:textId="77D38B3F" w:rsidR="00177224" w:rsidRPr="00C82EA5" w:rsidRDefault="00177224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</w:p>
    <w:p w14:paraId="5A14C591" w14:textId="77777777" w:rsidR="00177224" w:rsidRPr="00C82EA5" w:rsidRDefault="00B9173F" w:rsidP="001772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cat("[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, ",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, "]\n")</w:t>
      </w:r>
    </w:p>
    <w:p w14:paraId="08C9D9C1" w14:textId="7C837462" w:rsidR="00177224" w:rsidRPr="00C82EA5" w:rsidRDefault="00177224" w:rsidP="001772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</w:p>
    <w:p w14:paraId="3F21E723" w14:textId="42B3885F" w:rsidR="00B9173F" w:rsidRPr="00C82EA5" w:rsidRDefault="00177224" w:rsidP="001772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14.25797</w:t>
      </w:r>
    </w:p>
    <w:p w14:paraId="7C9DB7CD" w14:textId="479BCD5B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cat("[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, ",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, "]\n")</w:t>
      </w:r>
    </w:p>
    <w:p w14:paraId="2084D38A" w14:textId="49A12F2E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[ 13.98935 , </w:t>
      </w:r>
      <w:bookmarkStart w:id="0" w:name="OLE_LINK2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14.52659 </w:t>
      </w:r>
      <w:bookmarkEnd w:id="0"/>
      <w:r w:rsidRPr="00C82EA5">
        <w:rPr>
          <w:rFonts w:ascii="Cascadia Code ExtraLight" w:hAnsi="Cascadia Code ExtraLight" w:cs="Cascadia Code ExtraLight"/>
          <w:sz w:val="18"/>
          <w:szCs w:val="18"/>
        </w:rPr>
        <w:t>]</w:t>
      </w:r>
    </w:p>
    <w:p w14:paraId="0539CB89" w14:textId="17ED750E" w:rsidR="00B5056F" w:rsidRPr="00C82EA5" w:rsidRDefault="00B5056F" w:rsidP="00B5056F">
      <w:r w:rsidRPr="00C82EA5">
        <w:t>The average duration for Covid-19 patients in New South Wales to recover is about 14.25797 days, supported by a 95% confidence interval spanning from 13.98935 to 14.52659 days.</w:t>
      </w:r>
    </w:p>
    <w:p w14:paraId="1541FB26" w14:textId="77777777" w:rsidR="00B5056F" w:rsidRPr="00C82EA5" w:rsidRDefault="00B5056F" w:rsidP="00B5056F"/>
    <w:p w14:paraId="1F4C9302" w14:textId="77777777" w:rsidR="00B5056F" w:rsidRPr="00C82EA5" w:rsidRDefault="00B5056F" w:rsidP="00B5056F"/>
    <w:p w14:paraId="57B08207" w14:textId="566502E0" w:rsidR="00B5056F" w:rsidRDefault="00B5056F" w:rsidP="00B5056F"/>
    <w:p w14:paraId="7C2C35B2" w14:textId="77777777" w:rsidR="00247ECF" w:rsidRPr="00C82EA5" w:rsidRDefault="00247ECF" w:rsidP="00B5056F"/>
    <w:p w14:paraId="25DE365C" w14:textId="75A73A23" w:rsidR="00E22AC3" w:rsidRPr="00C82EA5" w:rsidRDefault="00E22AC3"/>
    <w:p w14:paraId="0C8A0937" w14:textId="307A0045" w:rsidR="001F557D" w:rsidRPr="00C82EA5" w:rsidRDefault="001F557D" w:rsidP="00055423">
      <w:pPr>
        <w:pStyle w:val="Heading3"/>
      </w:pPr>
      <w:r w:rsidRPr="00C82EA5">
        <w:lastRenderedPageBreak/>
        <w:t xml:space="preserve">Question </w:t>
      </w:r>
      <w:r w:rsidR="00055423" w:rsidRPr="00C82EA5">
        <w:t>1B</w:t>
      </w:r>
    </w:p>
    <w:p w14:paraId="53692896" w14:textId="3B28F2A9" w:rsidR="007C65FC" w:rsidRPr="00C82EA5" w:rsidRDefault="007C65FC" w:rsidP="007C65FC">
      <w:r w:rsidRPr="00C82EA5">
        <w:t>Below is the formula of confidence interval with difference of means</w:t>
      </w:r>
    </w:p>
    <w:p w14:paraId="2DCEAFF0" w14:textId="391BAE45" w:rsidR="001F557D" w:rsidRPr="00C82EA5" w:rsidRDefault="001F557D">
      <w:r w:rsidRPr="00C82EA5">
        <w:rPr>
          <w:noProof/>
        </w:rPr>
        <w:drawing>
          <wp:inline distT="0" distB="0" distL="0" distR="0" wp14:anchorId="72F7CC1F" wp14:editId="3D529213">
            <wp:extent cx="4882947" cy="8639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7703" cy="87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5B70" w14:textId="7EA257D4" w:rsidR="00B61770" w:rsidRPr="00C82EA5" w:rsidRDefault="00B61770">
      <w:r w:rsidRPr="00C82EA5">
        <w:t>Based on the formula we can calculate the result in RStudio</w:t>
      </w:r>
    </w:p>
    <w:p w14:paraId="550BABD2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1B</w:t>
      </w:r>
    </w:p>
    <w:p w14:paraId="3BCB6D88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df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read.csv("israeli.covid.19.ass2.2023.csv")</w:t>
      </w:r>
    </w:p>
    <w:p w14:paraId="0635D6DF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mean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5A80E208" w14:textId="717D9E2F" w:rsidR="00B9173F" w:rsidRPr="00C82EA5" w:rsidRDefault="009A2109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va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var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1D6C2F84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s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s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/ sqrt(length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5A678FED" w14:textId="5E05AD12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ean_differenc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mean</w:t>
      </w:r>
      <w:proofErr w:type="spellEnd"/>
      <w:r w:rsidR="006E4778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="006E4778"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</w:p>
    <w:p w14:paraId="5209610C" w14:textId="34716E03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e_differenc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sqrt((</w:t>
      </w:r>
      <w:r w:rsidR="00017A41">
        <w:rPr>
          <w:rFonts w:ascii="Cascadia Code ExtraLight" w:hAnsi="Cascadia Code ExtraLight" w:cs="Cascadia Code ExtraLight" w:hint="eastAsia"/>
          <w:sz w:val="18"/>
          <w:szCs w:val="18"/>
        </w:rPr>
        <w:t>df</w:t>
      </w:r>
      <w:r w:rsidR="00017A41">
        <w:rPr>
          <w:rFonts w:ascii="Cascadia Code ExtraLight" w:hAnsi="Cascadia Code ExtraLight" w:cs="Cascadia Code ExtraLight"/>
          <w:sz w:val="18"/>
          <w:szCs w:val="18"/>
        </w:rPr>
        <w:t>_</w:t>
      </w:r>
      <w:r w:rsidR="00017A41">
        <w:rPr>
          <w:rFonts w:ascii="Cascadia Code ExtraLight" w:hAnsi="Cascadia Code ExtraLight" w:cs="Cascadia Code ExtraLight"/>
          <w:sz w:val="18"/>
          <w:szCs w:val="18"/>
          <w:lang w:val="en-US"/>
        </w:rPr>
        <w:t>var</w:t>
      </w: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/ length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4CDCDD0E" w14:textId="017A001D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                     + 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</w:t>
      </w:r>
      <w:r w:rsidR="00017A41">
        <w:rPr>
          <w:rFonts w:ascii="Cascadia Code ExtraLight" w:hAnsi="Cascadia Code ExtraLight" w:cs="Cascadia Code ExtraLight"/>
          <w:sz w:val="18"/>
          <w:szCs w:val="18"/>
        </w:rPr>
        <w:t>va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/ length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df$Recovery.Ti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)</w:t>
      </w:r>
    </w:p>
    <w:p w14:paraId="501937CE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</w:p>
    <w:p w14:paraId="727EABE1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_critical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*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e_difference</w:t>
      </w:r>
      <w:proofErr w:type="spellEnd"/>
    </w:p>
    <w:p w14:paraId="0094D2F9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ean_differenc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</w:p>
    <w:p w14:paraId="686E5439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ean_differenc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argin_of_error</w:t>
      </w:r>
      <w:proofErr w:type="spellEnd"/>
    </w:p>
    <w:p w14:paraId="1ABCCA34" w14:textId="0C452F33" w:rsidR="009A2109" w:rsidRPr="00C82EA5" w:rsidRDefault="009A2109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ean_difference</w:t>
      </w:r>
      <w:proofErr w:type="spellEnd"/>
    </w:p>
    <w:p w14:paraId="18136977" w14:textId="77777777" w:rsidR="009A2109" w:rsidRPr="00C82EA5" w:rsidRDefault="00B9173F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cat("[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, ",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, "]\n")</w:t>
      </w:r>
      <w:r w:rsidR="009A2109" w:rsidRPr="00C82EA5">
        <w:t xml:space="preserve"> </w:t>
      </w:r>
    </w:p>
    <w:p w14:paraId="6B95E30E" w14:textId="4B5BB3F4" w:rsidR="009A2109" w:rsidRPr="00C82EA5" w:rsidRDefault="009A2109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mean_difference</w:t>
      </w:r>
      <w:proofErr w:type="spellEnd"/>
    </w:p>
    <w:p w14:paraId="703482E0" w14:textId="1ACD7E2F" w:rsidR="009A2109" w:rsidRPr="00C82EA5" w:rsidRDefault="009A2109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391829</w:t>
      </w:r>
    </w:p>
    <w:p w14:paraId="7595B804" w14:textId="77777777" w:rsidR="006E4778" w:rsidRDefault="009A2109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cat("[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low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, ","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iff_upper_limi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, "]\n")</w:t>
      </w:r>
      <w:r w:rsidR="006E4778" w:rsidRPr="006E4778">
        <w:t xml:space="preserve"> </w:t>
      </w:r>
    </w:p>
    <w:p w14:paraId="298DAFB5" w14:textId="3B3B8623" w:rsidR="009A2109" w:rsidRPr="00C82EA5" w:rsidRDefault="006E4778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6E4778">
        <w:rPr>
          <w:rFonts w:ascii="Cascadia Code ExtraLight" w:hAnsi="Cascadia Code ExtraLight" w:cs="Cascadia Code ExtraLight"/>
          <w:sz w:val="18"/>
          <w:szCs w:val="18"/>
        </w:rPr>
        <w:t>[ -0.1643962 , 0.9480542 ]</w:t>
      </w:r>
    </w:p>
    <w:p w14:paraId="2495E7E6" w14:textId="350A9AA8" w:rsidR="001F557D" w:rsidRPr="00C82EA5" w:rsidRDefault="00A81B6C">
      <w:r w:rsidRPr="00C82EA5">
        <w:t xml:space="preserve">The mean difference is 0.391829. And </w:t>
      </w:r>
      <w:r w:rsidR="00B5056F" w:rsidRPr="00C82EA5">
        <w:t>we hold a 95% confidence that the variance in mean recovery times between the Israeli patients and those in New South Wales lies within the interval from -0.</w:t>
      </w:r>
      <w:r w:rsidR="009A2109" w:rsidRPr="00C82EA5">
        <w:t xml:space="preserve"> </w:t>
      </w:r>
      <w:r w:rsidR="006E4778" w:rsidRPr="00C82EA5">
        <w:t xml:space="preserve">1643962 </w:t>
      </w:r>
      <w:r w:rsidR="00B5056F" w:rsidRPr="00C82EA5">
        <w:t>days to 0.</w:t>
      </w:r>
      <w:r w:rsidR="006E4778" w:rsidRPr="006E4778">
        <w:t xml:space="preserve">9480542 </w:t>
      </w:r>
      <w:r w:rsidR="009A2109" w:rsidRPr="00C82EA5">
        <w:t xml:space="preserve"> </w:t>
      </w:r>
      <w:r w:rsidR="00B5056F" w:rsidRPr="00C82EA5">
        <w:t>days.</w:t>
      </w:r>
    </w:p>
    <w:p w14:paraId="1619DF11" w14:textId="77777777" w:rsidR="00B5056F" w:rsidRPr="00C82EA5" w:rsidRDefault="00B5056F"/>
    <w:p w14:paraId="14E147F2" w14:textId="2EF724FF" w:rsidR="00E24286" w:rsidRPr="00C82EA5" w:rsidRDefault="00055423" w:rsidP="00FB5F1F">
      <w:pPr>
        <w:pStyle w:val="Heading3"/>
      </w:pPr>
      <w:r w:rsidRPr="00C82EA5">
        <w:t>Question 1C</w:t>
      </w:r>
    </w:p>
    <w:p w14:paraId="5A530767" w14:textId="110FC69F" w:rsidR="00FB5F1F" w:rsidRPr="00C82EA5" w:rsidRDefault="00FB5F1F" w:rsidP="00FB5F1F">
      <w:r w:rsidRPr="00C82EA5">
        <w:t xml:space="preserve">Based on the question we are working on testing </w:t>
      </w:r>
      <w:r w:rsidR="00642BAB" w:rsidRPr="00C82EA5">
        <w:t xml:space="preserve">the </w:t>
      </w:r>
      <w:r w:rsidRPr="00C82EA5">
        <w:t>difference of means with unknown variances</w:t>
      </w:r>
    </w:p>
    <w:p w14:paraId="1F4F0A28" w14:textId="00CDF8DD" w:rsidR="00055423" w:rsidRPr="00C82EA5" w:rsidRDefault="00055423" w:rsidP="00055423">
      <w:r w:rsidRPr="00C82EA5">
        <w:t>Hypotheses:</w:t>
      </w:r>
    </w:p>
    <w:p w14:paraId="1EC58A9B" w14:textId="112ED41A" w:rsidR="00055423" w:rsidRPr="00C82EA5" w:rsidRDefault="00055423" w:rsidP="00B5056F">
      <w:pPr>
        <w:pStyle w:val="ListParagraph"/>
        <w:numPr>
          <w:ilvl w:val="0"/>
          <w:numId w:val="1"/>
        </w:numPr>
      </w:pPr>
      <w:r w:rsidRPr="00C82EA5">
        <w:t xml:space="preserve">Null Hypothesis (H0): </w:t>
      </w:r>
      <w:r w:rsidR="00B5056F" w:rsidRPr="00C82EA5">
        <w:t xml:space="preserve">The average recovery time for the Israeli cohort </w:t>
      </w:r>
      <w:bookmarkStart w:id="1" w:name="OLE_LINK6"/>
      <w:r w:rsidR="00B5056F" w:rsidRPr="00C82EA5">
        <w:t>matches that of the NSW cohort at the population level</w:t>
      </w:r>
      <w:bookmarkEnd w:id="1"/>
      <w:r w:rsidR="00B5056F" w:rsidRPr="00C82EA5">
        <w:t>.</w:t>
      </w:r>
    </w:p>
    <w:p w14:paraId="1B631854" w14:textId="1B5D7D8D" w:rsidR="00055423" w:rsidRPr="00C82EA5" w:rsidRDefault="00055423" w:rsidP="00055423">
      <w:pPr>
        <w:pStyle w:val="ListParagraph"/>
        <w:numPr>
          <w:ilvl w:val="1"/>
          <w:numId w:val="1"/>
        </w:numPr>
      </w:pPr>
      <w:r w:rsidRPr="00C82EA5">
        <w:t>H0: μ1 = μ2</w:t>
      </w:r>
    </w:p>
    <w:p w14:paraId="48957E3A" w14:textId="6237F9C0" w:rsidR="00055423" w:rsidRPr="00C82EA5" w:rsidRDefault="00055423" w:rsidP="00055423">
      <w:pPr>
        <w:pStyle w:val="ListParagraph"/>
        <w:numPr>
          <w:ilvl w:val="0"/>
          <w:numId w:val="1"/>
        </w:numPr>
      </w:pPr>
      <w:r w:rsidRPr="00C82EA5">
        <w:t xml:space="preserve">Alternative Hypothesis (H1): </w:t>
      </w:r>
      <w:r w:rsidR="00B5056F" w:rsidRPr="00C82EA5">
        <w:t>The average recovery time for the Israeli cohort does not match that of the NSW cohort at the population level.</w:t>
      </w:r>
    </w:p>
    <w:p w14:paraId="25924E70" w14:textId="29FA8B72" w:rsidR="00055423" w:rsidRPr="00C82EA5" w:rsidRDefault="00055423" w:rsidP="00055423">
      <w:pPr>
        <w:pStyle w:val="ListParagraph"/>
        <w:numPr>
          <w:ilvl w:val="1"/>
          <w:numId w:val="1"/>
        </w:numPr>
      </w:pPr>
      <w:r w:rsidRPr="00C82EA5">
        <w:lastRenderedPageBreak/>
        <w:t>H1: μ1 ≠ μ2</w:t>
      </w:r>
    </w:p>
    <w:p w14:paraId="0BC46D0F" w14:textId="3F687669" w:rsidR="00E24286" w:rsidRPr="00C82EA5" w:rsidRDefault="00E24286" w:rsidP="00E24286">
      <w:r w:rsidRPr="00C82EA5">
        <w:rPr>
          <w:noProof/>
        </w:rPr>
        <w:drawing>
          <wp:inline distT="0" distB="0" distL="0" distR="0" wp14:anchorId="259364B3" wp14:editId="228AF69A">
            <wp:extent cx="2259100" cy="891040"/>
            <wp:effectExtent l="0" t="0" r="825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3600" cy="89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A9CB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1C</w:t>
      </w:r>
    </w:p>
    <w:p w14:paraId="1995433C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est_statistic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f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israeli_mean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) /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e_difference</w:t>
      </w:r>
      <w:proofErr w:type="spellEnd"/>
    </w:p>
    <w:p w14:paraId="635411F1" w14:textId="77777777" w:rsidR="00B9173F" w:rsidRPr="00C82EA5" w:rsidRDefault="00B9173F" w:rsidP="00B917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2 *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norm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-abs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est_statistic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</w:t>
      </w:r>
      <w:r w:rsidRPr="00C82EA5">
        <w:t xml:space="preserve"> </w:t>
      </w:r>
    </w:p>
    <w:p w14:paraId="4A826CA2" w14:textId="64802AB9" w:rsidR="009A2109" w:rsidRPr="00C82EA5" w:rsidRDefault="00B9173F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2 *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norm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-abs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test_statistic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)</w:t>
      </w:r>
      <w:r w:rsidR="009A2109" w:rsidRPr="00C82EA5">
        <w:t xml:space="preserve"> </w:t>
      </w:r>
    </w:p>
    <w:p w14:paraId="29F5C5C4" w14:textId="088E60E4" w:rsidR="00B9173F" w:rsidRPr="00C82EA5" w:rsidRDefault="009A2109" w:rsidP="009A21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1671578</w:t>
      </w:r>
    </w:p>
    <w:p w14:paraId="1C9175FE" w14:textId="4714E433" w:rsidR="00B5056F" w:rsidRDefault="00B5056F" w:rsidP="00B5056F">
      <w:r w:rsidRPr="00C82EA5">
        <w:t xml:space="preserve">The p-value at </w:t>
      </w:r>
      <w:r w:rsidR="006E0349" w:rsidRPr="00C82EA5">
        <w:t>0.1675329</w:t>
      </w:r>
      <w:r w:rsidRPr="00C82EA5">
        <w:t xml:space="preserve">, provides evidence against the </w:t>
      </w:r>
      <w:r w:rsidR="006E0349" w:rsidRPr="00C82EA5">
        <w:t xml:space="preserve">Alternative </w:t>
      </w:r>
      <w:r w:rsidRPr="00C82EA5">
        <w:t xml:space="preserve">hypothesis. This supports the assertion that there </w:t>
      </w:r>
      <w:r w:rsidR="00AA0E15" w:rsidRPr="00C82EA5">
        <w:t>is</w:t>
      </w:r>
      <w:r w:rsidR="006E0349" w:rsidRPr="00C82EA5">
        <w:t xml:space="preserve"> no</w:t>
      </w:r>
      <w:r w:rsidRPr="00C82EA5">
        <w:t xml:space="preserve"> distinction in the average recovery times between Israeli and NSW patients</w:t>
      </w:r>
      <w:bookmarkStart w:id="2" w:name="OLE_LINK8"/>
      <w:r w:rsidRPr="00C82EA5">
        <w:t xml:space="preserve">. </w:t>
      </w:r>
    </w:p>
    <w:p w14:paraId="07836028" w14:textId="77777777" w:rsidR="00247ECF" w:rsidRPr="00C82EA5" w:rsidRDefault="00247ECF" w:rsidP="00B5056F"/>
    <w:bookmarkEnd w:id="2"/>
    <w:p w14:paraId="58D5EDBB" w14:textId="10B0EBB4" w:rsidR="00D41E06" w:rsidRPr="00C82EA5" w:rsidRDefault="00D41E06" w:rsidP="00D41E06">
      <w:pPr>
        <w:pStyle w:val="Heading1"/>
      </w:pPr>
      <w:r w:rsidRPr="00C82EA5">
        <w:t>Question 2</w:t>
      </w:r>
    </w:p>
    <w:p w14:paraId="6A954929" w14:textId="36F14BA7" w:rsidR="00D41E06" w:rsidRPr="00C82EA5" w:rsidRDefault="00D41E06" w:rsidP="00D41E06">
      <w:pPr>
        <w:pStyle w:val="Heading3"/>
      </w:pPr>
      <w:bookmarkStart w:id="3" w:name="OLE_LINK1"/>
      <w:r w:rsidRPr="00C82EA5">
        <w:t>Question 2A</w:t>
      </w:r>
    </w:p>
    <w:p w14:paraId="61F01EE8" w14:textId="254377B6" w:rsidR="006809FA" w:rsidRPr="00C82EA5" w:rsidRDefault="006809FA" w:rsidP="006809FA">
      <w:r w:rsidRPr="00C82EA5">
        <w:t xml:space="preserve">For each y value, we calculate with its v value put it into the same data set, and finally print it out with </w:t>
      </w:r>
      <w:proofErr w:type="spellStart"/>
      <w:r w:rsidRPr="00C82EA5">
        <w:t>ggplot</w:t>
      </w:r>
      <w:proofErr w:type="spellEnd"/>
      <w:r w:rsidRPr="00C82EA5">
        <w:t>.</w:t>
      </w:r>
    </w:p>
    <w:p w14:paraId="2D36BBBA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2A</w:t>
      </w:r>
    </w:p>
    <w:p w14:paraId="27CCAC02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library(ggplot2)</w:t>
      </w:r>
    </w:p>
    <w:p w14:paraId="71EF8F9B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9989775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y &lt;- seq(0, 10, by = 0.001)</w:t>
      </w:r>
    </w:p>
    <w:p w14:paraId="4DF74D01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v_values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c(1, 0.5, 2)</w:t>
      </w:r>
    </w:p>
    <w:p w14:paraId="2351EF9D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data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ata.fra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)</w:t>
      </w:r>
    </w:p>
    <w:p w14:paraId="1962221E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412B9FA9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for (v in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v_values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 {</w:t>
      </w:r>
    </w:p>
    <w:p w14:paraId="4198FEEB" w14:textId="450CF67B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density &lt;- exp((-exp(-v) * y) - v)</w:t>
      </w:r>
    </w:p>
    <w:p w14:paraId="2578661F" w14:textId="1D589A9D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data &lt;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rbin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(data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data.fram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(y = y, density = density, v =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v)))</w:t>
      </w:r>
    </w:p>
    <w:p w14:paraId="16F28A8E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71BA3483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B71A64A" w14:textId="77777777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ggplo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(data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(x = y, y = density,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= v)) +</w:t>
      </w:r>
    </w:p>
    <w:p w14:paraId="32053C40" w14:textId="6B3028E9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geom_lin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) +</w:t>
      </w:r>
    </w:p>
    <w:p w14:paraId="0DE53526" w14:textId="319E7578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labs(</w:t>
      </w:r>
    </w:p>
    <w:p w14:paraId="2D34BABD" w14:textId="270D5C21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x = "y",</w:t>
      </w:r>
    </w:p>
    <w:p w14:paraId="5AECA685" w14:textId="4694282B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y = "Probability Density",</w:t>
      </w:r>
    </w:p>
    <w:p w14:paraId="43BD2F8E" w14:textId="3CD5CCB8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title = "Exponential Probability Density Function",</w:t>
      </w:r>
    </w:p>
    <w:p w14:paraId="4BD6425C" w14:textId="711B732D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lastRenderedPageBreak/>
        <w:t>) +</w:t>
      </w:r>
    </w:p>
    <w:p w14:paraId="75BCB336" w14:textId="451E785D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cale_color_manual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</w:t>
      </w:r>
    </w:p>
    <w:p w14:paraId="63341F1E" w14:textId="3CFC5ABB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values = c("1" = "red", "0.5" = "yellow", "2" = "blue"),</w:t>
      </w:r>
    </w:p>
    <w:p w14:paraId="619AAF84" w14:textId="383194B2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labels = c("v = 1", "v = 0.5", "v = 2")</w:t>
      </w:r>
    </w:p>
    <w:p w14:paraId="064C5132" w14:textId="6122458E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)+</w:t>
      </w:r>
    </w:p>
    <w:p w14:paraId="2C66C7CC" w14:textId="7AD35111" w:rsidR="00CD629B" w:rsidRPr="00C82EA5" w:rsidRDefault="00CD629B" w:rsidP="00CD62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scale_y_continuous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breaks = seq(0, 0.7, by = 0.05))</w:t>
      </w:r>
    </w:p>
    <w:bookmarkEnd w:id="3"/>
    <w:p w14:paraId="4BB0F33A" w14:textId="4D4B7582" w:rsidR="00D41E06" w:rsidRPr="00C82EA5" w:rsidRDefault="00D41E06" w:rsidP="00D41E06">
      <w:r w:rsidRPr="00C82EA5">
        <w:rPr>
          <w:noProof/>
        </w:rPr>
        <w:drawing>
          <wp:inline distT="0" distB="0" distL="0" distR="0" wp14:anchorId="712847A1" wp14:editId="3FB487EA">
            <wp:extent cx="5727700" cy="428688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7E9FF" w14:textId="77777777" w:rsidR="00C969BA" w:rsidRPr="00C82EA5" w:rsidRDefault="00C969BA" w:rsidP="00D41E06"/>
    <w:p w14:paraId="152522EB" w14:textId="7D04736E" w:rsidR="00D41E06" w:rsidRPr="00C82EA5" w:rsidRDefault="00D41E06" w:rsidP="00D41E06">
      <w:pPr>
        <w:pStyle w:val="Heading3"/>
      </w:pPr>
      <w:r w:rsidRPr="00C82EA5">
        <w:t>Question 2B</w:t>
      </w:r>
    </w:p>
    <w:p w14:paraId="3CFCC8C1" w14:textId="767BACD0" w:rsidR="00D41E06" w:rsidRPr="00C82EA5" w:rsidRDefault="00706264" w:rsidP="00706264">
      <w:r w:rsidRPr="00C82EA5">
        <w:t xml:space="preserve">L(v ; y) = ∏( </w:t>
      </w:r>
      <w:proofErr w:type="spellStart"/>
      <w:r w:rsidRPr="00C82EA5">
        <w:t>i</w:t>
      </w:r>
      <w:proofErr w:type="spellEnd"/>
      <w:r w:rsidRPr="00C82EA5">
        <w:t>=1, n) p(</w:t>
      </w:r>
      <w:proofErr w:type="spellStart"/>
      <w:r w:rsidRPr="00C82EA5">
        <w:t>yi</w:t>
      </w:r>
      <w:proofErr w:type="spellEnd"/>
      <w:r w:rsidRPr="00C82EA5">
        <w:t xml:space="preserve">​∣v) = ∏( </w:t>
      </w:r>
      <w:proofErr w:type="spellStart"/>
      <w:r w:rsidRPr="00C82EA5">
        <w:t>i</w:t>
      </w:r>
      <w:proofErr w:type="spellEnd"/>
      <w:r w:rsidRPr="00C82EA5">
        <w:t xml:space="preserve">=1, n) </w:t>
      </w:r>
      <w:r w:rsidR="00BA0AB9" w:rsidRPr="00C82EA5">
        <w:t xml:space="preserve">exp </w:t>
      </w:r>
      <w:r w:rsidRPr="00C82EA5">
        <w:t xml:space="preserve">((−e ^ −v) </w:t>
      </w:r>
      <w:proofErr w:type="spellStart"/>
      <w:r w:rsidRPr="00C82EA5">
        <w:t>yi</w:t>
      </w:r>
      <w:proofErr w:type="spellEnd"/>
      <w:r w:rsidRPr="00C82EA5">
        <w:t xml:space="preserve"> − v)</w:t>
      </w:r>
    </w:p>
    <w:p w14:paraId="4D4926AA" w14:textId="07AE7F67" w:rsidR="00706264" w:rsidRPr="00C82EA5" w:rsidRDefault="00706264" w:rsidP="00706264">
      <w:r w:rsidRPr="00C82EA5">
        <w:t xml:space="preserve">             = </w:t>
      </w:r>
      <w:r w:rsidR="00BA0AB9" w:rsidRPr="00C82EA5">
        <w:t xml:space="preserve">exp </w:t>
      </w:r>
      <w:r w:rsidRPr="00C82EA5">
        <w:t xml:space="preserve">[ ((− e ^ −v) y1 – v) + ((− e ^ −v) y2 – v) + … + ((− e ^ −v) </w:t>
      </w:r>
      <w:proofErr w:type="spellStart"/>
      <w:r w:rsidRPr="00C82EA5">
        <w:t>yn</w:t>
      </w:r>
      <w:proofErr w:type="spellEnd"/>
      <w:r w:rsidRPr="00C82EA5">
        <w:t xml:space="preserve"> – v) ]</w:t>
      </w:r>
    </w:p>
    <w:p w14:paraId="0B0732C0" w14:textId="4ECC0AE0" w:rsidR="00706264" w:rsidRPr="00C82EA5" w:rsidRDefault="00706264" w:rsidP="00706264">
      <w:r w:rsidRPr="00C82EA5">
        <w:t xml:space="preserve">             = </w:t>
      </w:r>
      <w:r w:rsidR="00BA0AB9" w:rsidRPr="00C82EA5">
        <w:t xml:space="preserve">exp </w:t>
      </w:r>
      <w:r w:rsidRPr="00C82EA5">
        <w:t xml:space="preserve">[ (− e ^ −v) y1 + (− e ^ −v) y2 + … + (− e ^ −v) </w:t>
      </w:r>
      <w:proofErr w:type="spellStart"/>
      <w:r w:rsidRPr="00C82EA5">
        <w:t>yn</w:t>
      </w:r>
      <w:proofErr w:type="spellEnd"/>
      <w:r w:rsidRPr="00C82EA5">
        <w:t xml:space="preserve"> – </w:t>
      </w:r>
      <w:proofErr w:type="spellStart"/>
      <w:r w:rsidRPr="00C82EA5">
        <w:t>nv</w:t>
      </w:r>
      <w:proofErr w:type="spellEnd"/>
      <w:r w:rsidRPr="00C82EA5">
        <w:t xml:space="preserve"> ]</w:t>
      </w:r>
    </w:p>
    <w:p w14:paraId="5B6C4506" w14:textId="01FBEEA5" w:rsidR="00706264" w:rsidRPr="00C82EA5" w:rsidRDefault="00706264" w:rsidP="00706264">
      <w:r w:rsidRPr="00C82EA5">
        <w:t xml:space="preserve">             = </w:t>
      </w:r>
      <w:r w:rsidR="00BA0AB9" w:rsidRPr="00C82EA5">
        <w:t xml:space="preserve">exp </w:t>
      </w:r>
      <w:r w:rsidRPr="00C82EA5">
        <w:t xml:space="preserve">[ (− e ^ −v) (y1 + y2 + … + </w:t>
      </w:r>
      <w:proofErr w:type="spellStart"/>
      <w:r w:rsidRPr="00C82EA5">
        <w:t>yn</w:t>
      </w:r>
      <w:proofErr w:type="spellEnd"/>
      <w:r w:rsidRPr="00C82EA5">
        <w:t xml:space="preserve">) – </w:t>
      </w:r>
      <w:proofErr w:type="spellStart"/>
      <w:r w:rsidRPr="00C82EA5">
        <w:t>nv</w:t>
      </w:r>
      <w:proofErr w:type="spellEnd"/>
      <w:r w:rsidRPr="00C82EA5">
        <w:t xml:space="preserve"> ]</w:t>
      </w:r>
    </w:p>
    <w:p w14:paraId="3A3DB719" w14:textId="2166EC0A" w:rsidR="00706264" w:rsidRPr="00C82EA5" w:rsidRDefault="00706264" w:rsidP="00706264">
      <w:r w:rsidRPr="00C82EA5">
        <w:t xml:space="preserve">             = </w:t>
      </w:r>
      <w:r w:rsidR="00BA0AB9" w:rsidRPr="00C82EA5">
        <w:t xml:space="preserve">exp </w:t>
      </w:r>
      <w:r w:rsidRPr="00C82EA5">
        <w:t>[ -∑(</w:t>
      </w:r>
      <w:proofErr w:type="spellStart"/>
      <w:r w:rsidRPr="00C82EA5">
        <w:t>i</w:t>
      </w:r>
      <w:proofErr w:type="spellEnd"/>
      <w:r w:rsidRPr="00C82EA5">
        <w:t xml:space="preserve">=1, n) (e ^ −v) </w:t>
      </w:r>
      <w:proofErr w:type="spellStart"/>
      <w:r w:rsidRPr="00C82EA5">
        <w:t>yi</w:t>
      </w:r>
      <w:proofErr w:type="spellEnd"/>
      <w:r w:rsidRPr="00C82EA5">
        <w:t xml:space="preserve"> – </w:t>
      </w:r>
      <w:proofErr w:type="spellStart"/>
      <w:r w:rsidRPr="00C82EA5">
        <w:t>nv</w:t>
      </w:r>
      <w:proofErr w:type="spellEnd"/>
      <w:r w:rsidRPr="00C82EA5">
        <w:t xml:space="preserve"> ]</w:t>
      </w:r>
    </w:p>
    <w:p w14:paraId="5283A268" w14:textId="0555D5EC" w:rsidR="00F31E47" w:rsidRPr="00C82EA5" w:rsidRDefault="00C969BA" w:rsidP="00706264">
      <w:r w:rsidRPr="00C82EA5">
        <w:t xml:space="preserve">             = </w:t>
      </w:r>
      <w:r w:rsidR="00BA0AB9" w:rsidRPr="00C82EA5">
        <w:t xml:space="preserve">exp </w:t>
      </w:r>
      <w:r w:rsidRPr="00C82EA5">
        <w:t>[ - ((e ^ −v)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+ </w:t>
      </w:r>
      <w:proofErr w:type="spellStart"/>
      <w:r w:rsidRPr="00C82EA5">
        <w:t>nv</w:t>
      </w:r>
      <w:proofErr w:type="spellEnd"/>
      <w:r w:rsidRPr="00C82EA5">
        <w:t xml:space="preserve"> ) ]</w:t>
      </w:r>
    </w:p>
    <w:p w14:paraId="625465A0" w14:textId="2E653AF8" w:rsidR="00204FE1" w:rsidRDefault="00204FE1" w:rsidP="00706264"/>
    <w:p w14:paraId="7C940C57" w14:textId="77777777" w:rsidR="00247ECF" w:rsidRPr="00C82EA5" w:rsidRDefault="00247ECF" w:rsidP="00706264"/>
    <w:p w14:paraId="24F400DA" w14:textId="514245DD" w:rsidR="00706264" w:rsidRPr="00C82EA5" w:rsidRDefault="00C969BA" w:rsidP="00C969BA">
      <w:pPr>
        <w:pStyle w:val="Heading3"/>
      </w:pPr>
      <w:r w:rsidRPr="00C82EA5">
        <w:lastRenderedPageBreak/>
        <w:t>Question 2C</w:t>
      </w:r>
    </w:p>
    <w:p w14:paraId="767F03A7" w14:textId="62D9B11C" w:rsidR="00C969BA" w:rsidRPr="00C82EA5" w:rsidRDefault="00C969BA" w:rsidP="00706264">
      <w:r w:rsidRPr="00C82EA5">
        <w:t>−</w:t>
      </w:r>
      <w:r w:rsidR="00245054">
        <w:t xml:space="preserve"> </w:t>
      </w:r>
      <w:proofErr w:type="spellStart"/>
      <w:r w:rsidRPr="00C82EA5">
        <w:t>logL</w:t>
      </w:r>
      <w:proofErr w:type="spellEnd"/>
      <w:r w:rsidRPr="00C82EA5">
        <w:t>(v ; y)</w:t>
      </w:r>
    </w:p>
    <w:p w14:paraId="5D824993" w14:textId="059112E2" w:rsidR="00C969BA" w:rsidRPr="00C82EA5" w:rsidRDefault="00C969BA" w:rsidP="00C969BA">
      <w:r w:rsidRPr="00C82EA5">
        <w:t xml:space="preserve">= - log { </w:t>
      </w:r>
      <w:r w:rsidR="00204FE1" w:rsidRPr="00C82EA5">
        <w:t xml:space="preserve">exp </w:t>
      </w:r>
      <w:r w:rsidRPr="00C82EA5">
        <w:t>[ - ((e ^ −v)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+ </w:t>
      </w:r>
      <w:proofErr w:type="spellStart"/>
      <w:r w:rsidRPr="00C82EA5">
        <w:t>nv</w:t>
      </w:r>
      <w:proofErr w:type="spellEnd"/>
      <w:r w:rsidRPr="00C82EA5">
        <w:t xml:space="preserve"> ) ] }</w:t>
      </w:r>
    </w:p>
    <w:p w14:paraId="145A0BC5" w14:textId="66F0A4FA" w:rsidR="00C969BA" w:rsidRPr="00C82EA5" w:rsidRDefault="00C969BA" w:rsidP="00706264">
      <w:r w:rsidRPr="00C82EA5">
        <w:t>= - (- ((e ^ −v)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+ </w:t>
      </w:r>
      <w:proofErr w:type="spellStart"/>
      <w:r w:rsidRPr="00C82EA5">
        <w:t>nv</w:t>
      </w:r>
      <w:proofErr w:type="spellEnd"/>
      <w:r w:rsidRPr="00C82EA5">
        <w:t xml:space="preserve"> ))</w:t>
      </w:r>
    </w:p>
    <w:p w14:paraId="6F31C5B3" w14:textId="5ACB8616" w:rsidR="00C969BA" w:rsidRPr="00C82EA5" w:rsidRDefault="00C969BA" w:rsidP="00706264">
      <w:r w:rsidRPr="00C82EA5">
        <w:t>= (e ^ −v)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+ </w:t>
      </w:r>
      <w:proofErr w:type="spellStart"/>
      <w:r w:rsidRPr="00C82EA5">
        <w:t>nv</w:t>
      </w:r>
      <w:proofErr w:type="spellEnd"/>
    </w:p>
    <w:p w14:paraId="4CE3E776" w14:textId="77777777" w:rsidR="00204FE1" w:rsidRPr="00C82EA5" w:rsidRDefault="00204FE1" w:rsidP="00706264"/>
    <w:p w14:paraId="7EF0E2F7" w14:textId="0CEF3102" w:rsidR="00C969BA" w:rsidRPr="00C82EA5" w:rsidRDefault="00C969BA" w:rsidP="00C969BA">
      <w:pPr>
        <w:pStyle w:val="Heading3"/>
      </w:pPr>
      <w:r w:rsidRPr="00C82EA5">
        <w:t>Question 2D</w:t>
      </w:r>
    </w:p>
    <w:p w14:paraId="7A799CF8" w14:textId="28104BD6" w:rsidR="00BE3319" w:rsidRPr="00C82EA5" w:rsidRDefault="00BE3319" w:rsidP="00BE3319">
      <w:r w:rsidRPr="00C82EA5">
        <w:t>NL (v ; y) = −</w:t>
      </w:r>
      <w:r w:rsidR="00EC79F5" w:rsidRPr="00C82EA5">
        <w:t xml:space="preserve"> </w:t>
      </w:r>
      <w:proofErr w:type="spellStart"/>
      <w:r w:rsidRPr="00C82EA5">
        <w:t>logL</w:t>
      </w:r>
      <w:proofErr w:type="spellEnd"/>
      <w:r w:rsidRPr="00C82EA5">
        <w:t>(v ; y) = (e ^ −v)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+ </w:t>
      </w:r>
      <w:proofErr w:type="spellStart"/>
      <w:r w:rsidRPr="00C82EA5">
        <w:t>nv</w:t>
      </w:r>
      <w:proofErr w:type="spellEnd"/>
    </w:p>
    <w:p w14:paraId="4F37D272" w14:textId="5263FE2B" w:rsidR="00BE3319" w:rsidRPr="00C82EA5" w:rsidRDefault="00BE3319" w:rsidP="00BE3319">
      <w:r w:rsidRPr="00C82EA5">
        <w:t xml:space="preserve">d/dv NL (v ; y) = - </w:t>
      </w:r>
      <w:r w:rsidR="00D97928" w:rsidRPr="00C82EA5">
        <w:t xml:space="preserve">e ^ −v </w:t>
      </w:r>
      <w:r w:rsidRPr="00C82EA5">
        <w:t>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 + n</w:t>
      </w:r>
      <w:r w:rsidR="00D97928" w:rsidRPr="00C82EA5">
        <w:t xml:space="preserve"> = 0</w:t>
      </w:r>
    </w:p>
    <w:p w14:paraId="6716B7C4" w14:textId="1BC25496" w:rsidR="00C969BA" w:rsidRPr="00C82EA5" w:rsidRDefault="00D97928" w:rsidP="00D97928">
      <w:pPr>
        <w:pStyle w:val="ListParagraph"/>
        <w:numPr>
          <w:ilvl w:val="0"/>
          <w:numId w:val="2"/>
        </w:numPr>
      </w:pPr>
      <w:r w:rsidRPr="00C82EA5">
        <w:t>e ^ −v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=</w:t>
      </w:r>
      <w:r w:rsidR="005E157F" w:rsidRPr="00C82EA5">
        <w:t xml:space="preserve"> </w:t>
      </w:r>
      <w:r w:rsidRPr="00C82EA5">
        <w:t>n</w:t>
      </w:r>
    </w:p>
    <w:p w14:paraId="475BD666" w14:textId="0B68776E" w:rsidR="00350C6F" w:rsidRPr="00C82EA5" w:rsidRDefault="00D97928" w:rsidP="00350C6F">
      <w:pPr>
        <w:pStyle w:val="ListParagraph"/>
        <w:numPr>
          <w:ilvl w:val="0"/>
          <w:numId w:val="2"/>
        </w:numPr>
      </w:pPr>
      <w:r w:rsidRPr="00C82EA5">
        <w:t xml:space="preserve">e ^ −v = </w:t>
      </w:r>
      <w:r w:rsidR="005E157F" w:rsidRPr="00C82EA5">
        <w:t xml:space="preserve">- </w:t>
      </w:r>
      <w:r w:rsidRPr="00C82EA5">
        <w:t>n /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</w:p>
    <w:p w14:paraId="329691B8" w14:textId="27E374D6" w:rsidR="00D97928" w:rsidRPr="00C82EA5" w:rsidRDefault="00D97928" w:rsidP="00D97928">
      <w:pPr>
        <w:pStyle w:val="ListParagraph"/>
        <w:numPr>
          <w:ilvl w:val="0"/>
          <w:numId w:val="2"/>
        </w:numPr>
      </w:pPr>
      <w:r w:rsidRPr="00C82EA5">
        <w:t>- v = ln ( n /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)</w:t>
      </w:r>
    </w:p>
    <w:p w14:paraId="389291C6" w14:textId="4C835B60" w:rsidR="00D97928" w:rsidRPr="00C82EA5" w:rsidRDefault="00587721" w:rsidP="00D97928">
      <w:pPr>
        <w:pStyle w:val="ListParagraph"/>
        <w:numPr>
          <w:ilvl w:val="0"/>
          <w:numId w:val="2"/>
        </w:numPr>
      </w:pPr>
      <w:proofErr w:type="spellStart"/>
      <w:r w:rsidRPr="00C82EA5">
        <w:t>V_estimator</w:t>
      </w:r>
      <w:proofErr w:type="spellEnd"/>
      <w:r w:rsidR="00D97928" w:rsidRPr="00C82EA5">
        <w:t xml:space="preserve"> = - ln ( n / ∑(</w:t>
      </w:r>
      <w:proofErr w:type="spellStart"/>
      <w:r w:rsidR="00D97928" w:rsidRPr="00C82EA5">
        <w:t>i</w:t>
      </w:r>
      <w:proofErr w:type="spellEnd"/>
      <w:r w:rsidR="00D97928" w:rsidRPr="00C82EA5">
        <w:t xml:space="preserve">=1, n) </w:t>
      </w:r>
      <w:proofErr w:type="spellStart"/>
      <w:r w:rsidR="00D97928" w:rsidRPr="00C82EA5">
        <w:t>yi</w:t>
      </w:r>
      <w:proofErr w:type="spellEnd"/>
      <w:r w:rsidR="00D97928" w:rsidRPr="00C82EA5">
        <w:t xml:space="preserve"> )</w:t>
      </w:r>
    </w:p>
    <w:p w14:paraId="5C060F81" w14:textId="7C8DD23A" w:rsidR="00D97928" w:rsidRPr="00C82EA5" w:rsidRDefault="00D97928" w:rsidP="00D97928"/>
    <w:p w14:paraId="5460E3AE" w14:textId="23770950" w:rsidR="00350C6F" w:rsidRPr="00C82EA5" w:rsidRDefault="00350C6F" w:rsidP="00350C6F">
      <w:pPr>
        <w:pStyle w:val="Heading3"/>
      </w:pPr>
      <w:r w:rsidRPr="00C82EA5">
        <w:t>Question 2E</w:t>
      </w:r>
    </w:p>
    <w:p w14:paraId="67C6E58B" w14:textId="4B696E91" w:rsidR="00350C6F" w:rsidRPr="00C82EA5" w:rsidRDefault="0089057E" w:rsidP="00D97928">
      <w:r w:rsidRPr="00C82EA5">
        <w:rPr>
          <w:noProof/>
        </w:rPr>
        <w:drawing>
          <wp:inline distT="0" distB="0" distL="0" distR="0" wp14:anchorId="480CEE7B" wp14:editId="7AE8A420">
            <wp:extent cx="4154650" cy="7282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5840" cy="73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9827" w14:textId="790DF5EF" w:rsidR="0089057E" w:rsidRPr="00C82EA5" w:rsidRDefault="00587721" w:rsidP="00D97928">
      <w:r w:rsidRPr="00C82EA5">
        <w:t xml:space="preserve">In </w:t>
      </w:r>
      <w:r w:rsidR="00382291" w:rsidRPr="00C82EA5">
        <w:t>this</w:t>
      </w:r>
      <w:r w:rsidRPr="00C82EA5">
        <w:t xml:space="preserve"> case, v is the true parameter, and </w:t>
      </w:r>
      <w:proofErr w:type="spellStart"/>
      <w:r w:rsidRPr="00C82EA5">
        <w:t>V_estimator</w:t>
      </w:r>
      <w:proofErr w:type="spellEnd"/>
      <w:r w:rsidRPr="00C82EA5">
        <w:t xml:space="preserve">  is the estimator</w:t>
      </w:r>
    </w:p>
    <w:p w14:paraId="4037FD1F" w14:textId="77777777" w:rsidR="00FB6C22" w:rsidRPr="00C82EA5" w:rsidRDefault="00FB6C22" w:rsidP="00D97928">
      <w:r w:rsidRPr="00C82EA5">
        <w:t xml:space="preserve">E[ </w:t>
      </w:r>
      <w:proofErr w:type="spellStart"/>
      <w:r w:rsidRPr="00C82EA5">
        <w:t>V_estimator</w:t>
      </w:r>
      <w:proofErr w:type="spellEnd"/>
      <w:r w:rsidRPr="00C82EA5">
        <w:t xml:space="preserve"> ] </w:t>
      </w:r>
    </w:p>
    <w:p w14:paraId="2DDBFF5D" w14:textId="3D1DF7EC" w:rsidR="00382291" w:rsidRPr="00C82EA5" w:rsidRDefault="00FB6C22" w:rsidP="00D97928">
      <w:r w:rsidRPr="00C82EA5">
        <w:t xml:space="preserve">= </w:t>
      </w:r>
      <w:bookmarkStart w:id="4" w:name="OLE_LINK4"/>
      <w:bookmarkStart w:id="5" w:name="OLE_LINK3"/>
      <w:r w:rsidRPr="00C82EA5">
        <w:t>E[ - ln ( n /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) ]</w:t>
      </w:r>
      <w:bookmarkEnd w:id="4"/>
      <w:bookmarkEnd w:id="5"/>
    </w:p>
    <w:p w14:paraId="41BCF0ED" w14:textId="5A6C3E5B" w:rsidR="005F7834" w:rsidRPr="00C82EA5" w:rsidRDefault="005F7834" w:rsidP="00D97928">
      <w:r w:rsidRPr="00C82EA5">
        <w:t>= - E[ ln ( n / 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 ) ]</w:t>
      </w:r>
    </w:p>
    <w:p w14:paraId="05A105E6" w14:textId="40785D11" w:rsidR="002A66C9" w:rsidRPr="00C82EA5" w:rsidRDefault="002A66C9" w:rsidP="00D97928">
      <w:r w:rsidRPr="00C82EA5">
        <w:t>= - E[ ln(n) – ln (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>) ]</w:t>
      </w:r>
    </w:p>
    <w:p w14:paraId="64973B4D" w14:textId="330D41B4" w:rsidR="002A66C9" w:rsidRPr="00C82EA5" w:rsidRDefault="002A66C9" w:rsidP="00D97928">
      <w:r w:rsidRPr="00C82EA5">
        <w:t>= - ln(n) + E [ ln (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 xml:space="preserve">)  ] </w:t>
      </w:r>
    </w:p>
    <w:p w14:paraId="532EF940" w14:textId="567D770B" w:rsidR="00FB6C22" w:rsidRPr="00C82EA5" w:rsidRDefault="00FB6C22" w:rsidP="00FB6C22">
      <w:r w:rsidRPr="00C82EA5">
        <w:t>∵ E [ Y ] = e ^ v</w:t>
      </w:r>
    </w:p>
    <w:p w14:paraId="4CB9DA20" w14:textId="2CED8F7D" w:rsidR="009D442C" w:rsidRPr="00C82EA5" w:rsidRDefault="00FB6C22" w:rsidP="00FB6C22">
      <w:r w:rsidRPr="00C82EA5">
        <w:t>∴</w:t>
      </w:r>
      <w:r w:rsidR="00A52CCF" w:rsidRPr="00C82EA5">
        <w:t xml:space="preserve"> </w:t>
      </w:r>
      <w:r w:rsidR="002A66C9" w:rsidRPr="00C82EA5">
        <w:t xml:space="preserve">- </w:t>
      </w:r>
      <w:r w:rsidR="009D442C" w:rsidRPr="00C82EA5">
        <w:t>E[ ln ( n / ∑(</w:t>
      </w:r>
      <w:proofErr w:type="spellStart"/>
      <w:r w:rsidR="009D442C" w:rsidRPr="00C82EA5">
        <w:t>i</w:t>
      </w:r>
      <w:proofErr w:type="spellEnd"/>
      <w:r w:rsidR="009D442C" w:rsidRPr="00C82EA5">
        <w:t xml:space="preserve">=1, n) </w:t>
      </w:r>
      <w:proofErr w:type="spellStart"/>
      <w:r w:rsidR="009D442C" w:rsidRPr="00C82EA5">
        <w:t>yi</w:t>
      </w:r>
      <w:proofErr w:type="spellEnd"/>
      <w:r w:rsidR="009D442C" w:rsidRPr="00C82EA5">
        <w:t xml:space="preserve"> ) ] = </w:t>
      </w:r>
      <w:r w:rsidR="002A66C9" w:rsidRPr="00C82EA5">
        <w:t xml:space="preserve">- ln ( n/( </w:t>
      </w:r>
      <w:proofErr w:type="spellStart"/>
      <w:r w:rsidR="002A66C9" w:rsidRPr="00C82EA5">
        <w:t>e^v</w:t>
      </w:r>
      <w:proofErr w:type="spellEnd"/>
      <w:r w:rsidR="002A66C9" w:rsidRPr="00C82EA5">
        <w:t xml:space="preserve"> ) ) = - ln(n) + v</w:t>
      </w:r>
    </w:p>
    <w:p w14:paraId="383BA303" w14:textId="324F72A2" w:rsidR="008C6A55" w:rsidRPr="00C82EA5" w:rsidRDefault="008C6A55" w:rsidP="00FB6C22">
      <w:r w:rsidRPr="00C82EA5">
        <w:t xml:space="preserve">∴ Bias( </w:t>
      </w:r>
      <w:proofErr w:type="spellStart"/>
      <w:r w:rsidRPr="00C82EA5">
        <w:t>V_estimator</w:t>
      </w:r>
      <w:proofErr w:type="spellEnd"/>
      <w:r w:rsidRPr="00C82EA5">
        <w:t xml:space="preserve"> ) = </w:t>
      </w:r>
      <w:r w:rsidR="002A66C9" w:rsidRPr="00C82EA5">
        <w:t>- ln(n) + v – v = - ln(n)</w:t>
      </w:r>
    </w:p>
    <w:p w14:paraId="62AFEE77" w14:textId="3E65BF40" w:rsidR="00587721" w:rsidRPr="00C82EA5" w:rsidRDefault="00382291" w:rsidP="00D97928">
      <w:r w:rsidRPr="00C82EA5">
        <w:rPr>
          <w:noProof/>
        </w:rPr>
        <w:drawing>
          <wp:inline distT="0" distB="0" distL="0" distR="0" wp14:anchorId="580D9BCC" wp14:editId="3D0A1166">
            <wp:extent cx="4502556" cy="6110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3688" cy="61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6C5DA" w14:textId="6D436895" w:rsidR="008C6A55" w:rsidRPr="00C82EA5" w:rsidRDefault="008C6A55" w:rsidP="00D97928">
      <w:r w:rsidRPr="00C82EA5">
        <w:t>Var(</w:t>
      </w:r>
      <w:r w:rsidR="000A0967" w:rsidRPr="00C82EA5">
        <w:t xml:space="preserve"> </w:t>
      </w:r>
      <w:proofErr w:type="spellStart"/>
      <w:r w:rsidR="000A0967" w:rsidRPr="00C82EA5">
        <w:t>V_estimator</w:t>
      </w:r>
      <w:proofErr w:type="spellEnd"/>
      <w:r w:rsidR="000A0967" w:rsidRPr="00C82EA5">
        <w:t xml:space="preserve"> </w:t>
      </w:r>
      <w:r w:rsidRPr="00C82EA5">
        <w:t>)</w:t>
      </w:r>
      <w:r w:rsidR="000A0967" w:rsidRPr="00C82EA5">
        <w:t xml:space="preserve"> = E[ ( </w:t>
      </w:r>
      <w:proofErr w:type="spellStart"/>
      <w:r w:rsidR="000A0967" w:rsidRPr="00C82EA5">
        <w:t>V_estimator</w:t>
      </w:r>
      <w:proofErr w:type="spellEnd"/>
      <w:r w:rsidR="000A0967" w:rsidRPr="00C82EA5">
        <w:t xml:space="preserve"> - E[ </w:t>
      </w:r>
      <w:proofErr w:type="spellStart"/>
      <w:r w:rsidR="000A0967" w:rsidRPr="00C82EA5">
        <w:t>V_estimator</w:t>
      </w:r>
      <w:proofErr w:type="spellEnd"/>
      <w:r w:rsidR="000A0967" w:rsidRPr="00C82EA5">
        <w:t xml:space="preserve"> ] ^ 2) ]</w:t>
      </w:r>
      <w:r w:rsidR="009D442C" w:rsidRPr="00C82EA5">
        <w:t xml:space="preserve"> </w:t>
      </w:r>
    </w:p>
    <w:p w14:paraId="34DEA505" w14:textId="35A19C8E" w:rsidR="000A0967" w:rsidRPr="00C82EA5" w:rsidRDefault="000A0967" w:rsidP="00D97928">
      <w:r w:rsidRPr="00C82EA5">
        <w:t xml:space="preserve">= </w:t>
      </w:r>
      <w:r w:rsidR="00CA0935" w:rsidRPr="00C82EA5">
        <w:t>E[ ( v – (- ln(n)))^2 ]</w:t>
      </w:r>
    </w:p>
    <w:p w14:paraId="73D0A70F" w14:textId="742CC0A6" w:rsidR="00F50622" w:rsidRPr="00C82EA5" w:rsidRDefault="009D442C" w:rsidP="00F50622">
      <w:r w:rsidRPr="00C82EA5">
        <w:t xml:space="preserve">= </w:t>
      </w:r>
      <w:r w:rsidR="00F50622" w:rsidRPr="00C82EA5">
        <w:t>E[ ( ln(n) - ln ( n / ∑(</w:t>
      </w:r>
      <w:proofErr w:type="spellStart"/>
      <w:r w:rsidR="00F50622" w:rsidRPr="00C82EA5">
        <w:t>i</w:t>
      </w:r>
      <w:proofErr w:type="spellEnd"/>
      <w:r w:rsidR="00F50622" w:rsidRPr="00C82EA5">
        <w:t xml:space="preserve">=1, n) </w:t>
      </w:r>
      <w:proofErr w:type="spellStart"/>
      <w:r w:rsidR="00F50622" w:rsidRPr="00C82EA5">
        <w:t>yi</w:t>
      </w:r>
      <w:proofErr w:type="spellEnd"/>
      <w:r w:rsidR="00F50622" w:rsidRPr="00C82EA5">
        <w:t xml:space="preserve"> )))^2 ]</w:t>
      </w:r>
    </w:p>
    <w:p w14:paraId="73E7A3CD" w14:textId="6D6D73F3" w:rsidR="00F50622" w:rsidRPr="00C82EA5" w:rsidRDefault="00F50622" w:rsidP="00F50622">
      <w:r w:rsidRPr="00C82EA5">
        <w:lastRenderedPageBreak/>
        <w:t>= E[ (</w:t>
      </w:r>
      <w:r w:rsidR="00BD58EB" w:rsidRPr="00C82EA5">
        <w:t xml:space="preserve"> ln( </w:t>
      </w:r>
      <w:r w:rsidRPr="00C82EA5">
        <w:t>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="00BD58EB" w:rsidRPr="00C82EA5">
        <w:t xml:space="preserve"> )</w:t>
      </w:r>
      <w:r w:rsidRPr="00C82EA5">
        <w:t>)^2 ]</w:t>
      </w:r>
    </w:p>
    <w:p w14:paraId="1B061310" w14:textId="2CEDD052" w:rsidR="00BD58EB" w:rsidRPr="00C82EA5" w:rsidRDefault="00BD58EB" w:rsidP="00F50622">
      <w:r w:rsidRPr="00C82EA5">
        <w:t>= ln^2( E[∑(</w:t>
      </w:r>
      <w:proofErr w:type="spellStart"/>
      <w:r w:rsidRPr="00C82EA5">
        <w:t>i</w:t>
      </w:r>
      <w:proofErr w:type="spellEnd"/>
      <w:r w:rsidRPr="00C82EA5">
        <w:t xml:space="preserve">=1, n) </w:t>
      </w:r>
      <w:proofErr w:type="spellStart"/>
      <w:r w:rsidRPr="00C82EA5">
        <w:t>yi</w:t>
      </w:r>
      <w:proofErr w:type="spellEnd"/>
      <w:r w:rsidRPr="00C82EA5">
        <w:t>] )</w:t>
      </w:r>
    </w:p>
    <w:p w14:paraId="3A5D950F" w14:textId="4957221B" w:rsidR="00BD58EB" w:rsidRPr="00C82EA5" w:rsidRDefault="00BD58EB" w:rsidP="00F50622">
      <w:r w:rsidRPr="00C82EA5">
        <w:t>= ln^2 (</w:t>
      </w:r>
      <w:proofErr w:type="spellStart"/>
      <w:r w:rsidRPr="00C82EA5">
        <w:t>e^v</w:t>
      </w:r>
      <w:proofErr w:type="spellEnd"/>
      <w:r w:rsidRPr="00C82EA5">
        <w:t>)</w:t>
      </w:r>
    </w:p>
    <w:p w14:paraId="2EC44113" w14:textId="60A13176" w:rsidR="00BD58EB" w:rsidRPr="00C82EA5" w:rsidRDefault="00BD58EB" w:rsidP="00F50622">
      <w:r w:rsidRPr="00C82EA5">
        <w:t>= (ln(</w:t>
      </w:r>
      <w:proofErr w:type="spellStart"/>
      <w:r w:rsidRPr="00C82EA5">
        <w:t>e^v</w:t>
      </w:r>
      <w:proofErr w:type="spellEnd"/>
      <w:r w:rsidRPr="00C82EA5">
        <w:t>))^2</w:t>
      </w:r>
    </w:p>
    <w:p w14:paraId="7D1DF8DF" w14:textId="180F070F" w:rsidR="006809FA" w:rsidRDefault="00BD58EB" w:rsidP="00D97928">
      <w:r w:rsidRPr="00C82EA5">
        <w:t>= v^2</w:t>
      </w:r>
    </w:p>
    <w:p w14:paraId="138E845F" w14:textId="77777777" w:rsidR="00247ECF" w:rsidRPr="00C82EA5" w:rsidRDefault="00247ECF" w:rsidP="00D97928"/>
    <w:p w14:paraId="32D4F3B4" w14:textId="21E38252" w:rsidR="000A0967" w:rsidRPr="00C82EA5" w:rsidRDefault="000A0967" w:rsidP="000A0967">
      <w:pPr>
        <w:pStyle w:val="Heading2"/>
      </w:pPr>
      <w:r w:rsidRPr="00C82EA5">
        <w:t>Question 3</w:t>
      </w:r>
    </w:p>
    <w:p w14:paraId="5E278EC0" w14:textId="760D8BDD" w:rsidR="0010725A" w:rsidRPr="00C82EA5" w:rsidRDefault="0010725A" w:rsidP="0010725A">
      <w:pPr>
        <w:pStyle w:val="Heading3"/>
      </w:pPr>
      <w:r w:rsidRPr="00C82EA5">
        <w:t>Question 3A</w:t>
      </w:r>
    </w:p>
    <w:p w14:paraId="00BB8584" w14:textId="10A155A3" w:rsidR="00001174" w:rsidRPr="00C82EA5" w:rsidRDefault="00001174" w:rsidP="00001174">
      <w:r w:rsidRPr="00C82EA5">
        <w:t>We can calculate based on the question so below is the formula we going to use.</w:t>
      </w:r>
    </w:p>
    <w:p w14:paraId="300B3DC9" w14:textId="268F61B7" w:rsidR="000A0967" w:rsidRPr="00C82EA5" w:rsidRDefault="00001174" w:rsidP="000A0967">
      <w:r w:rsidRPr="00C82EA5">
        <w:rPr>
          <w:noProof/>
        </w:rPr>
        <w:drawing>
          <wp:inline distT="0" distB="0" distL="0" distR="0" wp14:anchorId="65A480D8" wp14:editId="72EFD6BA">
            <wp:extent cx="4039164" cy="80973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4304" w14:textId="71D87E9F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3A</w:t>
      </w:r>
    </w:p>
    <w:p w14:paraId="197E837D" w14:textId="769E4771" w:rsidR="00737E59" w:rsidRPr="00C82EA5" w:rsidRDefault="00737E59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124 volunteer, 80 to the right</w:t>
      </w:r>
    </w:p>
    <w:p w14:paraId="2A57D1F0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n &lt;- 124</w:t>
      </w:r>
    </w:p>
    <w:p w14:paraId="061DA3BB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x &lt;- 80</w:t>
      </w:r>
    </w:p>
    <w:p w14:paraId="3A1EF19C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027BBBF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p &lt;- x / n</w:t>
      </w:r>
    </w:p>
    <w:p w14:paraId="1F5A7291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Calculate the standard error</w:t>
      </w:r>
    </w:p>
    <w:p w14:paraId="6BE9F8E5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se &lt;- sqrt((p * (1 - x / n)) / n)</w:t>
      </w:r>
    </w:p>
    <w:p w14:paraId="09FE4954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B4FD0C9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Calculate the confidence interval</w:t>
      </w:r>
    </w:p>
    <w:p w14:paraId="4009B4D7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lower &lt;- p - 1.96 * se</w:t>
      </w:r>
    </w:p>
    <w:p w14:paraId="6AF9FB2B" w14:textId="2A5B6910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upper &lt;- p + 1.96 * se</w:t>
      </w:r>
    </w:p>
    <w:p w14:paraId="21140464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p</w:t>
      </w:r>
    </w:p>
    <w:p w14:paraId="0896A69D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cat("[", lower, ",", upper, "]\n")</w:t>
      </w:r>
    </w:p>
    <w:p w14:paraId="79AEDCAE" w14:textId="7E0107D6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&gt; p</w:t>
      </w:r>
    </w:p>
    <w:p w14:paraId="4454F932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6451613</w:t>
      </w:r>
    </w:p>
    <w:p w14:paraId="0AE8C1EB" w14:textId="77777777" w:rsidR="00001174" w:rsidRPr="00C82EA5" w:rsidRDefault="00001174" w:rsidP="000F0127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&gt; cat("[", lower, ",", upper, "]\n")</w:t>
      </w:r>
    </w:p>
    <w:p w14:paraId="46A4760E" w14:textId="155593ED" w:rsidR="009A7C88" w:rsidRPr="00C82EA5" w:rsidRDefault="00001174" w:rsidP="009A7C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 0.5609452 , 0.7293773 ]</w:t>
      </w:r>
    </w:p>
    <w:p w14:paraId="6ED07148" w14:textId="2E51DB44" w:rsidR="0051201E" w:rsidRPr="00C82EA5" w:rsidRDefault="009A7C88" w:rsidP="009A7C88">
      <w:r w:rsidRPr="00C82EA5">
        <w:t>The estimated proportion of humans turning their heads to the right is 0.6451613. We are 95% confident that the true population mean within this group falls between 0.5609452 and 0.7293773.</w:t>
      </w:r>
    </w:p>
    <w:p w14:paraId="2CA30F42" w14:textId="068D3132" w:rsidR="0051201E" w:rsidRPr="00C82EA5" w:rsidRDefault="0051201E" w:rsidP="0005267D"/>
    <w:p w14:paraId="71A4F2F3" w14:textId="60093F6C" w:rsidR="0051201E" w:rsidRPr="00C82EA5" w:rsidRDefault="0051201E" w:rsidP="0005267D"/>
    <w:p w14:paraId="0C6EC5A7" w14:textId="77777777" w:rsidR="00642BAB" w:rsidRPr="00C82EA5" w:rsidRDefault="00642BAB" w:rsidP="0005267D"/>
    <w:p w14:paraId="0F6F0F69" w14:textId="77777777" w:rsidR="0005267D" w:rsidRPr="00C82EA5" w:rsidRDefault="0005267D" w:rsidP="0005267D">
      <w:pPr>
        <w:pStyle w:val="Heading3"/>
      </w:pPr>
      <w:r w:rsidRPr="00C82EA5">
        <w:lastRenderedPageBreak/>
        <w:t>Question 3B</w:t>
      </w:r>
    </w:p>
    <w:p w14:paraId="160DEF58" w14:textId="77777777" w:rsidR="0005267D" w:rsidRPr="00C82EA5" w:rsidRDefault="0005267D" w:rsidP="0005267D">
      <w:r w:rsidRPr="00C82EA5">
        <w:t>Hypotheses:</w:t>
      </w:r>
    </w:p>
    <w:p w14:paraId="392135E1" w14:textId="1305D7E4" w:rsidR="0005267D" w:rsidRPr="00C82EA5" w:rsidRDefault="0005267D" w:rsidP="0005267D">
      <w:pPr>
        <w:pStyle w:val="ListParagraph"/>
        <w:numPr>
          <w:ilvl w:val="0"/>
          <w:numId w:val="3"/>
        </w:numPr>
      </w:pPr>
      <w:r w:rsidRPr="00C82EA5">
        <w:t xml:space="preserve">Null Hypothesis (H0​): The proportion of couples turning their heads to </w:t>
      </w:r>
      <w:r w:rsidR="00AC56B1" w:rsidRPr="00C82EA5">
        <w:t xml:space="preserve">the </w:t>
      </w:r>
      <w:r w:rsidRPr="00C82EA5">
        <w:t>right when kissing is equal to 0.5.</w:t>
      </w:r>
      <w:r w:rsidRPr="00C82EA5">
        <w:cr/>
      </w:r>
    </w:p>
    <w:p w14:paraId="00E15849" w14:textId="7A0F2BC3" w:rsidR="00001174" w:rsidRPr="00C82EA5" w:rsidRDefault="0005267D" w:rsidP="0005267D">
      <w:pPr>
        <w:pStyle w:val="ListParagraph"/>
        <w:numPr>
          <w:ilvl w:val="0"/>
          <w:numId w:val="3"/>
        </w:numPr>
      </w:pPr>
      <w:r w:rsidRPr="00C82EA5">
        <w:t>Alternative Hypothesis (H1​): The proportion of couples turning their heads to the right when kissing is not equal to 0.5.</w:t>
      </w:r>
    </w:p>
    <w:p w14:paraId="2A042CC8" w14:textId="723825B0" w:rsidR="00001174" w:rsidRPr="00C82EA5" w:rsidRDefault="0005267D" w:rsidP="000A0967">
      <w:r w:rsidRPr="00C82EA5">
        <w:rPr>
          <w:noProof/>
        </w:rPr>
        <w:drawing>
          <wp:inline distT="0" distB="0" distL="0" distR="0" wp14:anchorId="7D4C1380" wp14:editId="6A9506F0">
            <wp:extent cx="2238687" cy="657317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ABE7B" w14:textId="69F078AB" w:rsidR="0005267D" w:rsidRPr="00C82EA5" w:rsidRDefault="0005267D" w:rsidP="000A0967">
      <w:r w:rsidRPr="00C82EA5">
        <w:t>Based on the z</w:t>
      </w:r>
      <w:r w:rsidR="00D52024" w:rsidRPr="00C82EA5">
        <w:t>-</w:t>
      </w:r>
      <w:r w:rsidRPr="00C82EA5">
        <w:t>score formula we can calcula</w:t>
      </w:r>
      <w:r w:rsidR="000F0127" w:rsidRPr="00C82EA5">
        <w:t>te the P value</w:t>
      </w:r>
    </w:p>
    <w:p w14:paraId="2FAD377E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3B</w:t>
      </w:r>
    </w:p>
    <w:p w14:paraId="2336B664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p_0 &lt;- 0.5</w:t>
      </w:r>
    </w:p>
    <w:p w14:paraId="04FFD719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z &lt;- (p - p_0) / sqrt((p_0 * (1 - p_0)) / n)</w:t>
      </w:r>
    </w:p>
    <w:p w14:paraId="65EB9978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value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2 * (1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norm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abs(z)))</w:t>
      </w:r>
    </w:p>
    <w:p w14:paraId="1A6B8410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z</w:t>
      </w:r>
    </w:p>
    <w:p w14:paraId="1190002E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value</w:t>
      </w:r>
      <w:proofErr w:type="spellEnd"/>
    </w:p>
    <w:p w14:paraId="2E5A83CD" w14:textId="110BED01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&gt; z</w:t>
      </w:r>
    </w:p>
    <w:p w14:paraId="617F2A5C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3.232895</w:t>
      </w:r>
    </w:p>
    <w:p w14:paraId="6688F1EC" w14:textId="77777777" w:rsidR="000F0127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value</w:t>
      </w:r>
      <w:proofErr w:type="spellEnd"/>
    </w:p>
    <w:p w14:paraId="358C4A23" w14:textId="2EB5D728" w:rsidR="00001174" w:rsidRPr="00C82EA5" w:rsidRDefault="000F0127" w:rsidP="000F01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001225424</w:t>
      </w:r>
    </w:p>
    <w:p w14:paraId="70D11080" w14:textId="3CFEB8D7" w:rsidR="00001174" w:rsidRPr="00C82EA5" w:rsidRDefault="009A7C88" w:rsidP="000A0967">
      <w:r w:rsidRPr="00C82EA5">
        <w:t xml:space="preserve">We accept the alternative hypothesis over the null hypothesis, indicating that humans do not </w:t>
      </w:r>
      <w:r w:rsidR="00AC56B1" w:rsidRPr="00C82EA5">
        <w:t xml:space="preserve">turn </w:t>
      </w:r>
      <w:r w:rsidRPr="00C82EA5">
        <w:t>their heads to a specific side when kissing.</w:t>
      </w:r>
    </w:p>
    <w:p w14:paraId="2622E1C6" w14:textId="5842239A" w:rsidR="000D6F36" w:rsidRPr="00C82EA5" w:rsidRDefault="000D6F36" w:rsidP="000D6F36">
      <w:pPr>
        <w:pStyle w:val="Heading3"/>
      </w:pPr>
      <w:r w:rsidRPr="00C82EA5">
        <w:t>Question 3C</w:t>
      </w:r>
    </w:p>
    <w:p w14:paraId="7F71B52F" w14:textId="77777777" w:rsidR="00A512AF" w:rsidRPr="00C82EA5" w:rsidRDefault="00A512AF" w:rsidP="00A512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3C</w:t>
      </w:r>
    </w:p>
    <w:p w14:paraId="0C4D011A" w14:textId="77777777" w:rsidR="00A512AF" w:rsidRPr="00C82EA5" w:rsidRDefault="00A512AF" w:rsidP="00A512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binom.tes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x, n, p = 0.5)$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.value</w:t>
      </w:r>
      <w:proofErr w:type="spellEnd"/>
    </w:p>
    <w:p w14:paraId="1474EA51" w14:textId="1CD40192" w:rsidR="00A512AF" w:rsidRPr="00C82EA5" w:rsidRDefault="00A512AF" w:rsidP="00A512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binom.tes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x, n, p = 0.5)$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.value</w:t>
      </w:r>
      <w:proofErr w:type="spellEnd"/>
    </w:p>
    <w:p w14:paraId="5AA5F299" w14:textId="644DEEEE" w:rsidR="00A512AF" w:rsidRPr="00C82EA5" w:rsidRDefault="00A512AF" w:rsidP="00A512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001564734</w:t>
      </w:r>
    </w:p>
    <w:p w14:paraId="19B7574E" w14:textId="45F04929" w:rsidR="00001174" w:rsidRPr="00C82EA5" w:rsidRDefault="00A512AF" w:rsidP="000A0967">
      <w:bookmarkStart w:id="6" w:name="OLE_LINK5"/>
      <w:r w:rsidRPr="00C82EA5">
        <w:t xml:space="preserve">The p-value calculated for the preference </w:t>
      </w:r>
      <w:r w:rsidR="00D52024" w:rsidRPr="00C82EA5">
        <w:t>for</w:t>
      </w:r>
      <w:r w:rsidRPr="00C82EA5">
        <w:t xml:space="preserve"> head tilting when kissing is approximately 0.0012 (approximate p-value) or 0.0016 (exact p-value). </w:t>
      </w:r>
      <w:r w:rsidR="007C62B9" w:rsidRPr="00C82EA5">
        <w:t>These</w:t>
      </w:r>
      <w:r w:rsidRPr="00C82EA5">
        <w:t xml:space="preserve"> p-value</w:t>
      </w:r>
      <w:r w:rsidR="00D52024" w:rsidRPr="00C82EA5">
        <w:t>s</w:t>
      </w:r>
      <w:r w:rsidRPr="00C82EA5">
        <w:t xml:space="preserve"> suggest that the chance of observing a preference </w:t>
      </w:r>
      <w:r w:rsidR="007C62B9" w:rsidRPr="00C82EA5">
        <w:t>stronger</w:t>
      </w:r>
      <w:r w:rsidR="00912BED" w:rsidRPr="00C82EA5">
        <w:t xml:space="preserve"> if </w:t>
      </w:r>
      <w:r w:rsidR="00642BAB" w:rsidRPr="00C82EA5">
        <w:t xml:space="preserve">the </w:t>
      </w:r>
      <w:r w:rsidR="00912BED" w:rsidRPr="00C82EA5">
        <w:t xml:space="preserve">sample </w:t>
      </w:r>
      <w:r w:rsidR="00642BAB" w:rsidRPr="00C82EA5">
        <w:t xml:space="preserve">is </w:t>
      </w:r>
      <w:r w:rsidR="00912BED" w:rsidRPr="00C82EA5">
        <w:t>larger</w:t>
      </w:r>
      <w:r w:rsidRPr="00C82EA5">
        <w:t>,</w:t>
      </w:r>
      <w:r w:rsidR="00355B9A" w:rsidRPr="00C82EA5">
        <w:t xml:space="preserve"> but</w:t>
      </w:r>
      <w:r w:rsidRPr="00C82EA5">
        <w:t xml:space="preserve"> </w:t>
      </w:r>
      <w:r w:rsidR="00D52024" w:rsidRPr="00C82EA5">
        <w:t>it</w:t>
      </w:r>
      <w:r w:rsidRPr="00C82EA5">
        <w:t xml:space="preserve"> is </w:t>
      </w:r>
      <w:r w:rsidR="00D52024" w:rsidRPr="00C82EA5">
        <w:t xml:space="preserve">still </w:t>
      </w:r>
      <w:r w:rsidRPr="00C82EA5">
        <w:t>very low</w:t>
      </w:r>
      <w:bookmarkEnd w:id="6"/>
      <w:r w:rsidR="00912BED" w:rsidRPr="00C82EA5">
        <w:t xml:space="preserve"> which gives the same conclusion.</w:t>
      </w:r>
    </w:p>
    <w:p w14:paraId="0C177097" w14:textId="5D78F3A5" w:rsidR="00F70221" w:rsidRDefault="00F70221" w:rsidP="000A0967"/>
    <w:p w14:paraId="0427F78F" w14:textId="77777777" w:rsidR="00247ECF" w:rsidRPr="00C82EA5" w:rsidRDefault="00247ECF" w:rsidP="000A0967">
      <w:pPr>
        <w:rPr>
          <w:rFonts w:hint="eastAsia"/>
        </w:rPr>
      </w:pPr>
    </w:p>
    <w:p w14:paraId="6CEC4583" w14:textId="7A47199C" w:rsidR="00B9173F" w:rsidRPr="00C82EA5" w:rsidRDefault="00B9173F" w:rsidP="00B9173F">
      <w:pPr>
        <w:pStyle w:val="Heading3"/>
      </w:pPr>
      <w:r w:rsidRPr="00C82EA5">
        <w:lastRenderedPageBreak/>
        <w:t>Question 3D</w:t>
      </w:r>
    </w:p>
    <w:p w14:paraId="14AE5DD3" w14:textId="096E53AE" w:rsidR="00F70221" w:rsidRPr="00C82EA5" w:rsidRDefault="00F70221" w:rsidP="00F70221">
      <w:r w:rsidRPr="00C82EA5">
        <w:t>To test whether the proportion of people who prefer using their right</w:t>
      </w:r>
      <w:r w:rsidR="00642BAB" w:rsidRPr="00C82EA5">
        <w:t>-</w:t>
      </w:r>
      <w:r w:rsidRPr="00C82EA5">
        <w:t>hand matches the proportion of people who tilt their head to the right when kissing, we consider individuals who are right-handed in equal proportion when tilting their head to the right during a kiss as the null hypothesis.</w:t>
      </w:r>
    </w:p>
    <w:p w14:paraId="7FFC37B6" w14:textId="77777777" w:rsidR="00912BED" w:rsidRPr="00C82EA5" w:rsidRDefault="00912BED" w:rsidP="00912BED">
      <w:r w:rsidRPr="00C82EA5">
        <w:t>Hypotheses:</w:t>
      </w:r>
    </w:p>
    <w:p w14:paraId="09F23A21" w14:textId="379A17B0" w:rsidR="00912BED" w:rsidRPr="00C82EA5" w:rsidRDefault="00912BED" w:rsidP="00912BED">
      <w:pPr>
        <w:pStyle w:val="ListParagraph"/>
        <w:numPr>
          <w:ilvl w:val="0"/>
          <w:numId w:val="3"/>
        </w:numPr>
      </w:pPr>
      <w:r w:rsidRPr="00C82EA5">
        <w:t xml:space="preserve">Null Hypothesis (H0​): </w:t>
      </w:r>
      <w:r w:rsidR="00F70221" w:rsidRPr="00C82EA5">
        <w:t>θ</w:t>
      </w:r>
      <w:r w:rsidR="008A1512" w:rsidRPr="00C82EA5">
        <w:t xml:space="preserve"> </w:t>
      </w:r>
      <w:proofErr w:type="spellStart"/>
      <w:r w:rsidR="00F70221" w:rsidRPr="00C82EA5">
        <w:t>right_hand</w:t>
      </w:r>
      <w:proofErr w:type="spellEnd"/>
      <w:r w:rsidR="00F70221" w:rsidRPr="00C82EA5">
        <w:t xml:space="preserve"> = θ</w:t>
      </w:r>
      <w:r w:rsidR="008A1512" w:rsidRPr="00C82EA5">
        <w:t xml:space="preserve"> </w:t>
      </w:r>
      <w:proofErr w:type="spellStart"/>
      <w:r w:rsidR="00F70221" w:rsidRPr="00C82EA5">
        <w:t>right_head</w:t>
      </w:r>
      <w:proofErr w:type="spellEnd"/>
    </w:p>
    <w:p w14:paraId="2CACC4F4" w14:textId="5CAF80CB" w:rsidR="00912BED" w:rsidRPr="00C82EA5" w:rsidRDefault="00912BED" w:rsidP="00912BED">
      <w:pPr>
        <w:pStyle w:val="ListParagraph"/>
        <w:numPr>
          <w:ilvl w:val="0"/>
          <w:numId w:val="3"/>
        </w:numPr>
      </w:pPr>
      <w:r w:rsidRPr="00C82EA5">
        <w:t xml:space="preserve">Alternative Hypothesis (H1​): </w:t>
      </w:r>
      <w:r w:rsidR="00F70221" w:rsidRPr="00C82EA5">
        <w:t>θ</w:t>
      </w:r>
      <w:r w:rsidR="008A1512" w:rsidRPr="00C82EA5">
        <w:t xml:space="preserve"> </w:t>
      </w:r>
      <w:proofErr w:type="spellStart"/>
      <w:r w:rsidR="00F70221" w:rsidRPr="00C82EA5">
        <w:t>right_hand</w:t>
      </w:r>
      <w:proofErr w:type="spellEnd"/>
      <w:r w:rsidR="00F70221" w:rsidRPr="00C82EA5">
        <w:t xml:space="preserve"> != θ</w:t>
      </w:r>
      <w:r w:rsidR="008A1512" w:rsidRPr="00C82EA5">
        <w:t xml:space="preserve"> </w:t>
      </w:r>
      <w:proofErr w:type="spellStart"/>
      <w:r w:rsidR="00F70221" w:rsidRPr="00C82EA5">
        <w:t>right_head</w:t>
      </w:r>
      <w:proofErr w:type="spellEnd"/>
    </w:p>
    <w:p w14:paraId="05323353" w14:textId="5318152D" w:rsidR="00912BED" w:rsidRPr="00C82EA5" w:rsidRDefault="00912BED" w:rsidP="00912BED">
      <w:r w:rsidRPr="00C82EA5">
        <w:t xml:space="preserve">H0 : </w:t>
      </w:r>
      <w:proofErr w:type="spellStart"/>
      <w:r w:rsidRPr="00C82EA5">
        <w:t>θ</w:t>
      </w:r>
      <w:r w:rsidR="00D050F1" w:rsidRPr="00C82EA5">
        <w:t>right_hand</w:t>
      </w:r>
      <w:proofErr w:type="spellEnd"/>
      <w:r w:rsidRPr="00C82EA5">
        <w:t xml:space="preserve"> = </w:t>
      </w:r>
      <w:proofErr w:type="spellStart"/>
      <w:r w:rsidRPr="00C82EA5">
        <w:t>θ</w:t>
      </w:r>
      <w:r w:rsidR="00D050F1" w:rsidRPr="00C82EA5">
        <w:t>right_head</w:t>
      </w:r>
      <w:proofErr w:type="spellEnd"/>
      <w:r w:rsidRPr="00C82EA5">
        <w:t xml:space="preserve"> vs H</w:t>
      </w:r>
      <w:r w:rsidR="00D050F1" w:rsidRPr="00C82EA5">
        <w:t>1</w:t>
      </w:r>
      <w:r w:rsidRPr="00C82EA5">
        <w:t xml:space="preserve"> : </w:t>
      </w:r>
      <w:proofErr w:type="spellStart"/>
      <w:r w:rsidRPr="00C82EA5">
        <w:t>θA</w:t>
      </w:r>
      <w:proofErr w:type="spellEnd"/>
      <w:r w:rsidRPr="00C82EA5">
        <w:t xml:space="preserve"> </w:t>
      </w:r>
      <w:r w:rsidR="00D050F1" w:rsidRPr="00C82EA5">
        <w:t>!</w:t>
      </w:r>
      <w:r w:rsidRPr="00C82EA5">
        <w:t xml:space="preserve">= </w:t>
      </w:r>
      <w:proofErr w:type="spellStart"/>
      <w:r w:rsidRPr="00C82EA5">
        <w:t>θB</w:t>
      </w:r>
      <w:proofErr w:type="spellEnd"/>
    </w:p>
    <w:p w14:paraId="5DF14121" w14:textId="4A2BE8DF" w:rsidR="00F70221" w:rsidRPr="00C82EA5" w:rsidRDefault="00F70221" w:rsidP="00912BED">
      <w:r w:rsidRPr="00C82EA5">
        <w:t xml:space="preserve">We can use </w:t>
      </w:r>
      <w:r w:rsidR="00642BAB" w:rsidRPr="00C82EA5">
        <w:t xml:space="preserve">the </w:t>
      </w:r>
      <w:r w:rsidRPr="00C82EA5">
        <w:t>below formula to calculate the z</w:t>
      </w:r>
      <w:r w:rsidR="00642BAB" w:rsidRPr="00C82EA5">
        <w:t>-</w:t>
      </w:r>
      <w:r w:rsidRPr="00C82EA5">
        <w:t>score</w:t>
      </w:r>
    </w:p>
    <w:p w14:paraId="07A8DA93" w14:textId="275B9163" w:rsidR="00001174" w:rsidRPr="00C82EA5" w:rsidRDefault="00B9173F" w:rsidP="000A0967">
      <w:r w:rsidRPr="00C82EA5">
        <w:rPr>
          <w:noProof/>
        </w:rPr>
        <w:drawing>
          <wp:inline distT="0" distB="0" distL="0" distR="0" wp14:anchorId="7EE546C5" wp14:editId="13D33F01">
            <wp:extent cx="3008743" cy="724205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6665" cy="72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88E8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# Question 3D</w:t>
      </w:r>
    </w:p>
    <w:p w14:paraId="68301105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ea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x/n</w:t>
      </w:r>
    </w:p>
    <w:p w14:paraId="1709E23B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an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83/(83+17)</w:t>
      </w:r>
    </w:p>
    <w:p w14:paraId="7138BD1C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a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&lt;- (x+83)/(n+83+17)</w:t>
      </w:r>
    </w:p>
    <w:p w14:paraId="28BBC68C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z &lt;- 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an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ead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 / sqrt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a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 xml:space="preserve">*(1 - 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_hat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)*(1/n + 1/(83+17)))</w:t>
      </w:r>
    </w:p>
    <w:p w14:paraId="46BCA793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z</w:t>
      </w:r>
    </w:p>
    <w:p w14:paraId="45685757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2 * 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norm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-abs(z)))</w:t>
      </w:r>
      <w:r w:rsidRPr="00C82EA5">
        <w:t xml:space="preserve"> </w:t>
      </w:r>
    </w:p>
    <w:p w14:paraId="2FDA945F" w14:textId="151432C9" w:rsidR="002C2EF3" w:rsidRPr="00C82EA5" w:rsidRDefault="00EB640D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t xml:space="preserve"> </w:t>
      </w:r>
      <w:r w:rsidR="002C2EF3" w:rsidRPr="00C82EA5">
        <w:rPr>
          <w:rFonts w:ascii="Cascadia Code ExtraLight" w:hAnsi="Cascadia Code ExtraLight" w:cs="Cascadia Code ExtraLight"/>
          <w:sz w:val="18"/>
          <w:szCs w:val="18"/>
        </w:rPr>
        <w:t>&gt; z</w:t>
      </w:r>
    </w:p>
    <w:p w14:paraId="6F7ACDAF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3.089364</w:t>
      </w:r>
    </w:p>
    <w:p w14:paraId="5531B639" w14:textId="77777777" w:rsidR="002C2EF3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&gt; 2 * (</w:t>
      </w:r>
      <w:proofErr w:type="spellStart"/>
      <w:r w:rsidRPr="00C82EA5">
        <w:rPr>
          <w:rFonts w:ascii="Cascadia Code ExtraLight" w:hAnsi="Cascadia Code ExtraLight" w:cs="Cascadia Code ExtraLight"/>
          <w:sz w:val="18"/>
          <w:szCs w:val="18"/>
        </w:rPr>
        <w:t>pnorm</w:t>
      </w:r>
      <w:proofErr w:type="spellEnd"/>
      <w:r w:rsidRPr="00C82EA5">
        <w:rPr>
          <w:rFonts w:ascii="Cascadia Code ExtraLight" w:hAnsi="Cascadia Code ExtraLight" w:cs="Cascadia Code ExtraLight"/>
          <w:sz w:val="18"/>
          <w:szCs w:val="18"/>
        </w:rPr>
        <w:t>(-abs(z)))</w:t>
      </w:r>
    </w:p>
    <w:p w14:paraId="6FB9B33F" w14:textId="6F288817" w:rsidR="00001174" w:rsidRPr="00C82EA5" w:rsidRDefault="002C2EF3" w:rsidP="002C2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C82EA5">
        <w:rPr>
          <w:rFonts w:ascii="Cascadia Code ExtraLight" w:hAnsi="Cascadia Code ExtraLight" w:cs="Cascadia Code ExtraLight"/>
          <w:sz w:val="18"/>
          <w:szCs w:val="18"/>
        </w:rPr>
        <w:t>[1] 0.002005856</w:t>
      </w:r>
    </w:p>
    <w:p w14:paraId="19A25C50" w14:textId="788AFFD7" w:rsidR="002C2EF3" w:rsidRPr="00C82EA5" w:rsidRDefault="00976C1D" w:rsidP="0005652B">
      <w:r w:rsidRPr="00C82EA5">
        <w:t xml:space="preserve">This p-value (0.002) is smaller than 0.05.  </w:t>
      </w:r>
      <w:r w:rsidR="00846A12" w:rsidRPr="00C82EA5">
        <w:t>So</w:t>
      </w:r>
      <w:r w:rsidRPr="00C82EA5">
        <w:t xml:space="preserve">, we would reject </w:t>
      </w:r>
      <w:r w:rsidR="00846A12" w:rsidRPr="00C82EA5">
        <w:t>the null hypothesis positing that the rate of right-handedness in the population is equivalent to the preference for turning heads to the right during kissing</w:t>
      </w:r>
      <w:r w:rsidRPr="00C82EA5">
        <w:t>.  The results suggest that there is a relationship between right-handedness and the preference for head-turning direction when kissing.</w:t>
      </w:r>
    </w:p>
    <w:sectPr w:rsidR="002C2EF3" w:rsidRPr="00C82E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9751" w14:textId="77777777" w:rsidR="00F91B23" w:rsidRDefault="00F91B23" w:rsidP="001F557D">
      <w:pPr>
        <w:spacing w:after="0" w:line="240" w:lineRule="auto"/>
      </w:pPr>
      <w:r>
        <w:separator/>
      </w:r>
    </w:p>
  </w:endnote>
  <w:endnote w:type="continuationSeparator" w:id="0">
    <w:p w14:paraId="538368C9" w14:textId="77777777" w:rsidR="00F91B23" w:rsidRDefault="00F91B23" w:rsidP="001F5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scadia Code ExtraLight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CBB2E" w14:textId="77777777" w:rsidR="00F91B23" w:rsidRDefault="00F91B23" w:rsidP="001F557D">
      <w:pPr>
        <w:spacing w:after="0" w:line="240" w:lineRule="auto"/>
      </w:pPr>
      <w:r>
        <w:separator/>
      </w:r>
    </w:p>
  </w:footnote>
  <w:footnote w:type="continuationSeparator" w:id="0">
    <w:p w14:paraId="7E396A69" w14:textId="77777777" w:rsidR="00F91B23" w:rsidRDefault="00F91B23" w:rsidP="001F55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A6BA5"/>
    <w:multiLevelType w:val="hybridMultilevel"/>
    <w:tmpl w:val="C1824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95483"/>
    <w:multiLevelType w:val="hybridMultilevel"/>
    <w:tmpl w:val="F432A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8005F"/>
    <w:multiLevelType w:val="hybridMultilevel"/>
    <w:tmpl w:val="C60691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bUwNDU0NzI0MzdS0lEKTi0uzszPAykwqQUAs+mFniwAAAA="/>
  </w:docVars>
  <w:rsids>
    <w:rsidRoot w:val="00930CCF"/>
    <w:rsid w:val="00001174"/>
    <w:rsid w:val="00017A41"/>
    <w:rsid w:val="0004247F"/>
    <w:rsid w:val="0005267D"/>
    <w:rsid w:val="00055423"/>
    <w:rsid w:val="0005652B"/>
    <w:rsid w:val="00065739"/>
    <w:rsid w:val="000A0967"/>
    <w:rsid w:val="000D6F36"/>
    <w:rsid w:val="000F0127"/>
    <w:rsid w:val="0010725A"/>
    <w:rsid w:val="00177224"/>
    <w:rsid w:val="00196DA3"/>
    <w:rsid w:val="001F0DED"/>
    <w:rsid w:val="001F557D"/>
    <w:rsid w:val="001F7F72"/>
    <w:rsid w:val="00204FE1"/>
    <w:rsid w:val="00222FB7"/>
    <w:rsid w:val="00245054"/>
    <w:rsid w:val="00247ECF"/>
    <w:rsid w:val="00294371"/>
    <w:rsid w:val="002A66C9"/>
    <w:rsid w:val="002C2EF3"/>
    <w:rsid w:val="002E330D"/>
    <w:rsid w:val="00350C6F"/>
    <w:rsid w:val="00355B9A"/>
    <w:rsid w:val="00361D9B"/>
    <w:rsid w:val="00382291"/>
    <w:rsid w:val="00434C20"/>
    <w:rsid w:val="00477701"/>
    <w:rsid w:val="004D233A"/>
    <w:rsid w:val="005009D9"/>
    <w:rsid w:val="0051201E"/>
    <w:rsid w:val="00520BFC"/>
    <w:rsid w:val="00545660"/>
    <w:rsid w:val="00587721"/>
    <w:rsid w:val="005E157F"/>
    <w:rsid w:val="005F7834"/>
    <w:rsid w:val="00642BAB"/>
    <w:rsid w:val="006809FA"/>
    <w:rsid w:val="006E0349"/>
    <w:rsid w:val="006E4778"/>
    <w:rsid w:val="00706264"/>
    <w:rsid w:val="00737E59"/>
    <w:rsid w:val="007A02EB"/>
    <w:rsid w:val="007C62B9"/>
    <w:rsid w:val="007C65FC"/>
    <w:rsid w:val="0081351E"/>
    <w:rsid w:val="00846A12"/>
    <w:rsid w:val="0089057E"/>
    <w:rsid w:val="008A1512"/>
    <w:rsid w:val="008C6A55"/>
    <w:rsid w:val="009025D9"/>
    <w:rsid w:val="00912BED"/>
    <w:rsid w:val="00930CCF"/>
    <w:rsid w:val="0093151C"/>
    <w:rsid w:val="00976C1D"/>
    <w:rsid w:val="0099746C"/>
    <w:rsid w:val="009A2109"/>
    <w:rsid w:val="009A7C88"/>
    <w:rsid w:val="009C42C7"/>
    <w:rsid w:val="009D442C"/>
    <w:rsid w:val="00A47FFA"/>
    <w:rsid w:val="00A512AF"/>
    <w:rsid w:val="00A52CCF"/>
    <w:rsid w:val="00A81B6C"/>
    <w:rsid w:val="00AA0E15"/>
    <w:rsid w:val="00AC56B1"/>
    <w:rsid w:val="00AD0060"/>
    <w:rsid w:val="00B45A07"/>
    <w:rsid w:val="00B5056F"/>
    <w:rsid w:val="00B522BF"/>
    <w:rsid w:val="00B61770"/>
    <w:rsid w:val="00B64D51"/>
    <w:rsid w:val="00B9173F"/>
    <w:rsid w:val="00BA0AB9"/>
    <w:rsid w:val="00BD58EB"/>
    <w:rsid w:val="00BE3319"/>
    <w:rsid w:val="00BF19AF"/>
    <w:rsid w:val="00BF5994"/>
    <w:rsid w:val="00C03AB4"/>
    <w:rsid w:val="00C1705C"/>
    <w:rsid w:val="00C82EA5"/>
    <w:rsid w:val="00C969BA"/>
    <w:rsid w:val="00CA0935"/>
    <w:rsid w:val="00CD629B"/>
    <w:rsid w:val="00D050F1"/>
    <w:rsid w:val="00D41E06"/>
    <w:rsid w:val="00D52024"/>
    <w:rsid w:val="00D97928"/>
    <w:rsid w:val="00DE6ADC"/>
    <w:rsid w:val="00E22AC3"/>
    <w:rsid w:val="00E24286"/>
    <w:rsid w:val="00EB640D"/>
    <w:rsid w:val="00EC79F5"/>
    <w:rsid w:val="00F31E47"/>
    <w:rsid w:val="00F50622"/>
    <w:rsid w:val="00F57705"/>
    <w:rsid w:val="00F70221"/>
    <w:rsid w:val="00F91B23"/>
    <w:rsid w:val="00F97875"/>
    <w:rsid w:val="00FB5F1F"/>
    <w:rsid w:val="00FB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14FFE"/>
  <w15:chartTrackingRefBased/>
  <w15:docId w15:val="{2A4963B3-6CF6-46F1-83D4-DB36A8853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55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5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54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57D"/>
  </w:style>
  <w:style w:type="paragraph" w:styleId="Footer">
    <w:name w:val="footer"/>
    <w:basedOn w:val="Normal"/>
    <w:link w:val="FooterChar"/>
    <w:uiPriority w:val="99"/>
    <w:unhideWhenUsed/>
    <w:rsid w:val="001F5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57D"/>
  </w:style>
  <w:style w:type="character" w:customStyle="1" w:styleId="Heading1Char">
    <w:name w:val="Heading 1 Char"/>
    <w:basedOn w:val="DefaultParagraphFont"/>
    <w:link w:val="Heading1"/>
    <w:uiPriority w:val="9"/>
    <w:rsid w:val="001F55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55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5542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55423"/>
    <w:pPr>
      <w:ind w:left="720"/>
      <w:contextualSpacing/>
    </w:pPr>
  </w:style>
  <w:style w:type="character" w:customStyle="1" w:styleId="mord">
    <w:name w:val="mord"/>
    <w:basedOn w:val="DefaultParagraphFont"/>
    <w:rsid w:val="00706264"/>
  </w:style>
  <w:style w:type="character" w:customStyle="1" w:styleId="mopen">
    <w:name w:val="mopen"/>
    <w:basedOn w:val="DefaultParagraphFont"/>
    <w:rsid w:val="00706264"/>
  </w:style>
  <w:style w:type="character" w:customStyle="1" w:styleId="mpunct">
    <w:name w:val="mpunct"/>
    <w:basedOn w:val="DefaultParagraphFont"/>
    <w:rsid w:val="00706264"/>
  </w:style>
  <w:style w:type="character" w:customStyle="1" w:styleId="mclose">
    <w:name w:val="mclose"/>
    <w:basedOn w:val="DefaultParagraphFont"/>
    <w:rsid w:val="00706264"/>
  </w:style>
  <w:style w:type="character" w:customStyle="1" w:styleId="mrel">
    <w:name w:val="mrel"/>
    <w:basedOn w:val="DefaultParagraphFont"/>
    <w:rsid w:val="00706264"/>
  </w:style>
  <w:style w:type="character" w:customStyle="1" w:styleId="mop">
    <w:name w:val="mop"/>
    <w:basedOn w:val="DefaultParagraphFont"/>
    <w:rsid w:val="00706264"/>
  </w:style>
  <w:style w:type="character" w:customStyle="1" w:styleId="vlist-s">
    <w:name w:val="vlist-s"/>
    <w:basedOn w:val="DefaultParagraphFont"/>
    <w:rsid w:val="00706264"/>
  </w:style>
  <w:style w:type="character" w:customStyle="1" w:styleId="delimsizing">
    <w:name w:val="delimsizing"/>
    <w:basedOn w:val="DefaultParagraphFont"/>
    <w:rsid w:val="00706264"/>
  </w:style>
  <w:style w:type="character" w:customStyle="1" w:styleId="mbin">
    <w:name w:val="mbin"/>
    <w:basedOn w:val="DefaultParagraphFont"/>
    <w:rsid w:val="00706264"/>
  </w:style>
  <w:style w:type="paragraph" w:styleId="NoSpacing">
    <w:name w:val="No Spacing"/>
    <w:uiPriority w:val="1"/>
    <w:qFormat/>
    <w:rsid w:val="007062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303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44120684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43451978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105329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53385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1813014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  <w:divsChild>
                                <w:div w:id="1169490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93E40"/>
                                    <w:left w:val="single" w:sz="2" w:space="0" w:color="393E40"/>
                                    <w:bottom w:val="single" w:sz="2" w:space="0" w:color="393E40"/>
                                    <w:right w:val="single" w:sz="2" w:space="0" w:color="393E4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5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7</TotalTime>
  <Pages>1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75</cp:revision>
  <cp:lastPrinted>2023-09-18T12:38:00Z</cp:lastPrinted>
  <dcterms:created xsi:type="dcterms:W3CDTF">2023-09-07T07:36:00Z</dcterms:created>
  <dcterms:modified xsi:type="dcterms:W3CDTF">2023-09-19T01:27:00Z</dcterms:modified>
</cp:coreProperties>
</file>